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F19BBF" w14:textId="1455209D" w:rsidR="005D761B" w:rsidRPr="003551D4" w:rsidRDefault="00420368" w:rsidP="001D4607">
      <w:pPr>
        <w:pStyle w:val="Header"/>
        <w:spacing w:before="0"/>
        <w:jc w:val="center"/>
        <w:rPr>
          <w:b/>
          <w:bCs/>
          <w:color w:val="0F4BEB"/>
          <w:sz w:val="28"/>
          <w:szCs w:val="24"/>
        </w:rPr>
      </w:pPr>
      <w:r w:rsidRPr="007F54A3">
        <w:rPr>
          <w:b/>
          <w:bCs/>
          <w:color w:val="0F4BEB"/>
          <w:sz w:val="28"/>
          <w:szCs w:val="24"/>
        </w:rPr>
        <w:t>Palliative Care Clinical Studies Collaborative (</w:t>
      </w:r>
      <w:r w:rsidR="00481074" w:rsidRPr="007F54A3">
        <w:rPr>
          <w:b/>
          <w:bCs/>
          <w:color w:val="0F4BEB"/>
          <w:sz w:val="28"/>
          <w:szCs w:val="24"/>
        </w:rPr>
        <w:t>PaCCSC</w:t>
      </w:r>
      <w:r w:rsidRPr="007F54A3">
        <w:rPr>
          <w:b/>
          <w:bCs/>
          <w:color w:val="0F4BEB"/>
          <w:sz w:val="28"/>
          <w:szCs w:val="24"/>
        </w:rPr>
        <w:t>)</w:t>
      </w:r>
      <w:r w:rsidR="003551D4">
        <w:rPr>
          <w:b/>
          <w:bCs/>
          <w:color w:val="0F4BEB"/>
          <w:sz w:val="28"/>
          <w:szCs w:val="24"/>
        </w:rPr>
        <w:t xml:space="preserve"> - </w:t>
      </w:r>
      <w:r w:rsidR="003551D4">
        <w:rPr>
          <w:b/>
          <w:bCs/>
          <w:color w:val="0F4BEB"/>
          <w:sz w:val="28"/>
          <w:szCs w:val="24"/>
        </w:rPr>
        <w:br/>
      </w:r>
      <w:r w:rsidR="005D761B" w:rsidRPr="007F54A3">
        <w:rPr>
          <w:b/>
          <w:bCs/>
          <w:color w:val="0F4BEB"/>
          <w:sz w:val="28"/>
          <w:szCs w:val="24"/>
        </w:rPr>
        <w:t xml:space="preserve">New Study </w:t>
      </w:r>
      <w:r w:rsidR="004C0C2A" w:rsidRPr="007F54A3">
        <w:rPr>
          <w:b/>
          <w:bCs/>
          <w:color w:val="0F4BEB"/>
          <w:sz w:val="28"/>
          <w:szCs w:val="24"/>
        </w:rPr>
        <w:t>Proposal</w:t>
      </w:r>
      <w:r w:rsidR="003551D4" w:rsidRPr="007F54A3">
        <w:rPr>
          <w:b/>
          <w:bCs/>
          <w:color w:val="0F4BEB"/>
          <w:sz w:val="28"/>
          <w:szCs w:val="24"/>
        </w:rPr>
        <w:t xml:space="preserve"> Template</w:t>
      </w:r>
    </w:p>
    <w:p w14:paraId="5C0AC6D3" w14:textId="77777777" w:rsidR="003551D4" w:rsidRPr="007F54A3" w:rsidRDefault="003551D4" w:rsidP="003551D4">
      <w:pPr>
        <w:pStyle w:val="Header"/>
        <w:spacing w:before="0"/>
        <w:jc w:val="center"/>
        <w:rPr>
          <w:b/>
          <w:bCs/>
          <w:color w:val="0F4BEB"/>
          <w:sz w:val="8"/>
          <w:szCs w:val="6"/>
        </w:rPr>
      </w:pPr>
    </w:p>
    <w:p w14:paraId="01F0DF75" w14:textId="77777777" w:rsidR="005D761B" w:rsidRPr="000B5909" w:rsidRDefault="005D761B" w:rsidP="00BF1092">
      <w:pPr>
        <w:autoSpaceDE w:val="0"/>
        <w:autoSpaceDN w:val="0"/>
        <w:adjustRightInd w:val="0"/>
        <w:spacing w:before="0" w:after="0" w:line="276" w:lineRule="auto"/>
        <w:ind w:left="142"/>
        <w:rPr>
          <w:rFonts w:cs="Arial"/>
          <w:color w:val="000000"/>
          <w:szCs w:val="22"/>
          <w:lang w:val="en"/>
        </w:rPr>
      </w:pPr>
      <w:r w:rsidRPr="000B5909">
        <w:rPr>
          <w:rFonts w:cs="Arial"/>
          <w:color w:val="000000"/>
          <w:szCs w:val="22"/>
          <w:lang w:val="en"/>
        </w:rPr>
        <w:t xml:space="preserve">In line with the purpose and aims of </w:t>
      </w:r>
      <w:r w:rsidR="004C0C2A">
        <w:rPr>
          <w:rFonts w:cs="Arial"/>
          <w:color w:val="000000"/>
          <w:szCs w:val="22"/>
          <w:lang w:val="en"/>
        </w:rPr>
        <w:t>PaCCSC</w:t>
      </w:r>
      <w:r w:rsidRPr="000B5909">
        <w:rPr>
          <w:rFonts w:cs="Arial"/>
          <w:color w:val="000000"/>
          <w:szCs w:val="22"/>
          <w:lang w:val="en"/>
        </w:rPr>
        <w:t xml:space="preserve">, new study </w:t>
      </w:r>
      <w:r>
        <w:rPr>
          <w:rFonts w:cs="Arial"/>
          <w:color w:val="000000"/>
          <w:szCs w:val="22"/>
          <w:lang w:val="en"/>
        </w:rPr>
        <w:t>concepts should meet the following criteria</w:t>
      </w:r>
      <w:r w:rsidRPr="000B5909">
        <w:rPr>
          <w:rFonts w:cs="Arial"/>
          <w:color w:val="000000"/>
          <w:szCs w:val="22"/>
          <w:lang w:val="en"/>
        </w:rPr>
        <w:t xml:space="preserve">: </w:t>
      </w:r>
    </w:p>
    <w:p w14:paraId="10B942A8" w14:textId="77777777" w:rsidR="005D761B" w:rsidRPr="00BF1092" w:rsidRDefault="005D761B" w:rsidP="00BF109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before="60" w:after="60"/>
        <w:ind w:left="862"/>
        <w:rPr>
          <w:rFonts w:ascii="Arial" w:hAnsi="Arial"/>
          <w:color w:val="000000"/>
          <w:sz w:val="20"/>
          <w:szCs w:val="22"/>
          <w:lang w:val="en" w:eastAsia="en-AU"/>
        </w:rPr>
      </w:pPr>
      <w:r w:rsidRPr="00BF1092">
        <w:rPr>
          <w:rFonts w:ascii="Arial" w:hAnsi="Arial"/>
          <w:color w:val="000000"/>
          <w:sz w:val="20"/>
          <w:szCs w:val="22"/>
          <w:lang w:val="en" w:eastAsia="en-AU"/>
        </w:rPr>
        <w:t xml:space="preserve">Randomised controlled trials (RCTs) </w:t>
      </w:r>
    </w:p>
    <w:p w14:paraId="2E3ECE86" w14:textId="77777777" w:rsidR="005D761B" w:rsidRPr="00BF1092" w:rsidRDefault="005D761B" w:rsidP="00BF109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before="60" w:after="60"/>
        <w:ind w:left="862"/>
        <w:rPr>
          <w:rFonts w:ascii="Arial" w:hAnsi="Arial"/>
          <w:color w:val="000000"/>
          <w:sz w:val="20"/>
          <w:szCs w:val="22"/>
          <w:lang w:val="en" w:eastAsia="en-AU"/>
        </w:rPr>
      </w:pPr>
      <w:r w:rsidRPr="00BF1092">
        <w:rPr>
          <w:rFonts w:ascii="Arial" w:hAnsi="Arial"/>
          <w:color w:val="000000"/>
          <w:sz w:val="20"/>
          <w:szCs w:val="22"/>
          <w:lang w:val="en" w:eastAsia="en-AU"/>
        </w:rPr>
        <w:t>Small pilot studies for proof of concept (feasibility, safety, efficacy)</w:t>
      </w:r>
    </w:p>
    <w:p w14:paraId="3A85AA98" w14:textId="77777777" w:rsidR="005D761B" w:rsidRPr="00BF1092" w:rsidRDefault="005D761B" w:rsidP="00BF109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before="60" w:after="60"/>
        <w:ind w:left="862"/>
        <w:rPr>
          <w:rFonts w:ascii="Arial" w:hAnsi="Arial"/>
          <w:color w:val="000000"/>
          <w:sz w:val="20"/>
          <w:szCs w:val="22"/>
          <w:lang w:val="en" w:eastAsia="en-AU"/>
        </w:rPr>
      </w:pPr>
      <w:r w:rsidRPr="00BF1092">
        <w:rPr>
          <w:rFonts w:ascii="Arial" w:hAnsi="Arial"/>
          <w:color w:val="000000"/>
          <w:sz w:val="20"/>
          <w:szCs w:val="22"/>
          <w:lang w:val="en" w:eastAsia="en-AU"/>
        </w:rPr>
        <w:t>Sub-studies embedded within a current study that adds value to the suite of currently running RCTs.</w:t>
      </w:r>
    </w:p>
    <w:p w14:paraId="51B291B3" w14:textId="49A7E533" w:rsidR="0038683B" w:rsidRDefault="004753AB" w:rsidP="00BF1092">
      <w:pPr>
        <w:widowControl w:val="0"/>
        <w:rPr>
          <w:rStyle w:val="Hyperlink"/>
        </w:rPr>
      </w:pPr>
      <w:r>
        <w:t xml:space="preserve">Please complete the form below and submit to </w:t>
      </w:r>
      <w:hyperlink r:id="rId7" w:history="1">
        <w:r w:rsidR="00A36B35" w:rsidRPr="001317C4">
          <w:rPr>
            <w:rStyle w:val="Hyperlink"/>
          </w:rPr>
          <w:t>paccsc@uts.edu.au</w:t>
        </w:r>
      </w:hyperlink>
    </w:p>
    <w:p w14:paraId="718F8B3F" w14:textId="08079B62" w:rsidR="0038683B" w:rsidRPr="007F54A3" w:rsidRDefault="0038683B" w:rsidP="00BF1092">
      <w:pPr>
        <w:widowControl w:val="0"/>
        <w:rPr>
          <w:i/>
          <w:color w:val="0F4BEB"/>
        </w:rPr>
      </w:pPr>
      <w:r w:rsidRPr="007F54A3">
        <w:rPr>
          <w:i/>
          <w:color w:val="0F4BEB"/>
        </w:rPr>
        <w:t>Your Concept Proposal document should NOT EXCEED TWO A4 PAGES in length (excluding the table on page 1) and should address each of the headings below.</w:t>
      </w:r>
    </w:p>
    <w:p w14:paraId="26E0B90C" w14:textId="77777777" w:rsidR="0038683B" w:rsidRPr="007F54A3" w:rsidRDefault="0038683B" w:rsidP="00BF1092">
      <w:pPr>
        <w:widowControl w:val="0"/>
        <w:rPr>
          <w:i/>
          <w:sz w:val="6"/>
          <w:szCs w:val="6"/>
        </w:rPr>
      </w:pPr>
    </w:p>
    <w:tbl>
      <w:tblPr>
        <w:tblW w:w="9348" w:type="dxa"/>
        <w:tblBorders>
          <w:top w:val="single" w:sz="2" w:space="0" w:color="0F4BEB"/>
          <w:left w:val="single" w:sz="2" w:space="0" w:color="0F4BEB"/>
          <w:bottom w:val="single" w:sz="2" w:space="0" w:color="0F4BEB"/>
          <w:right w:val="single" w:sz="2" w:space="0" w:color="0F4BEB"/>
          <w:insideH w:val="single" w:sz="2" w:space="0" w:color="0F4BEB"/>
          <w:insideV w:val="single" w:sz="2" w:space="0" w:color="0F4BEB"/>
        </w:tblBorders>
        <w:shd w:val="clear" w:color="auto" w:fill="FF2305"/>
        <w:tblLook w:val="04A0" w:firstRow="1" w:lastRow="0" w:firstColumn="1" w:lastColumn="0" w:noHBand="0" w:noVBand="1"/>
      </w:tblPr>
      <w:tblGrid>
        <w:gridCol w:w="2512"/>
        <w:gridCol w:w="6836"/>
      </w:tblGrid>
      <w:tr w:rsidR="004C0C2A" w:rsidRPr="00481074" w14:paraId="0F582C9C" w14:textId="77777777" w:rsidTr="000108D5">
        <w:trPr>
          <w:trHeight w:val="358"/>
        </w:trPr>
        <w:tc>
          <w:tcPr>
            <w:tcW w:w="2512" w:type="dxa"/>
            <w:shd w:val="clear" w:color="auto" w:fill="auto"/>
          </w:tcPr>
          <w:p w14:paraId="3801EC22" w14:textId="77777777" w:rsidR="004C0C2A" w:rsidRPr="00481074" w:rsidRDefault="004C0C2A" w:rsidP="000108D5">
            <w:pPr>
              <w:rPr>
                <w:b/>
              </w:rPr>
            </w:pPr>
            <w:r>
              <w:rPr>
                <w:b/>
              </w:rPr>
              <w:t>Date received</w:t>
            </w:r>
          </w:p>
        </w:tc>
        <w:tc>
          <w:tcPr>
            <w:tcW w:w="6836" w:type="dxa"/>
            <w:shd w:val="clear" w:color="auto" w:fill="auto"/>
          </w:tcPr>
          <w:p w14:paraId="3CCC940B" w14:textId="77777777" w:rsidR="004C0C2A" w:rsidRPr="004C0C2A" w:rsidRDefault="004C0C2A" w:rsidP="000108D5">
            <w:pPr>
              <w:tabs>
                <w:tab w:val="left" w:pos="5436"/>
              </w:tabs>
              <w:rPr>
                <w:rFonts w:cs="Arial"/>
                <w:i/>
                <w:iCs/>
              </w:rPr>
            </w:pPr>
            <w:r>
              <w:rPr>
                <w:rFonts w:cs="Arial"/>
                <w:i/>
                <w:iCs/>
              </w:rPr>
              <w:t>PaCCSC office use only</w:t>
            </w:r>
          </w:p>
        </w:tc>
      </w:tr>
      <w:tr w:rsidR="00481074" w:rsidRPr="001A596B" w14:paraId="4D9C93CB" w14:textId="77777777" w:rsidTr="007F54A3">
        <w:trPr>
          <w:trHeight w:val="184"/>
        </w:trPr>
        <w:tc>
          <w:tcPr>
            <w:tcW w:w="9348" w:type="dxa"/>
            <w:gridSpan w:val="2"/>
            <w:shd w:val="clear" w:color="auto" w:fill="0F4BEB"/>
          </w:tcPr>
          <w:p w14:paraId="44B42281" w14:textId="77777777" w:rsidR="004753AB" w:rsidRPr="001A596B" w:rsidRDefault="004753AB" w:rsidP="00A5745B">
            <w:pPr>
              <w:rPr>
                <w:rFonts w:cs="Arial"/>
                <w:b/>
                <w:color w:val="FFFFFF"/>
                <w:sz w:val="22"/>
              </w:rPr>
            </w:pPr>
            <w:r w:rsidRPr="007F54A3">
              <w:rPr>
                <w:rFonts w:cs="Arial"/>
                <w:b/>
                <w:color w:val="FFFFFF"/>
                <w:szCs w:val="18"/>
              </w:rPr>
              <w:t>1. PERSONAL DETAILS OF APPLICANT</w:t>
            </w:r>
          </w:p>
        </w:tc>
      </w:tr>
      <w:tr w:rsidR="00481074" w:rsidRPr="00481074" w14:paraId="2982E520" w14:textId="77777777" w:rsidTr="00481074">
        <w:trPr>
          <w:trHeight w:val="358"/>
        </w:trPr>
        <w:tc>
          <w:tcPr>
            <w:tcW w:w="2512" w:type="dxa"/>
            <w:shd w:val="clear" w:color="auto" w:fill="auto"/>
          </w:tcPr>
          <w:p w14:paraId="0ADE9FED" w14:textId="77777777" w:rsidR="004753AB" w:rsidRPr="00481074" w:rsidRDefault="004753AB" w:rsidP="00A5745B">
            <w:pPr>
              <w:rPr>
                <w:b/>
              </w:rPr>
            </w:pPr>
            <w:r w:rsidRPr="00481074">
              <w:rPr>
                <w:b/>
              </w:rPr>
              <w:t>Full name and title</w:t>
            </w:r>
          </w:p>
        </w:tc>
        <w:tc>
          <w:tcPr>
            <w:tcW w:w="6836" w:type="dxa"/>
            <w:shd w:val="clear" w:color="auto" w:fill="auto"/>
          </w:tcPr>
          <w:p w14:paraId="19A9FE06" w14:textId="77777777" w:rsidR="004753AB" w:rsidRPr="00481074" w:rsidRDefault="004753AB" w:rsidP="006119AC">
            <w:pPr>
              <w:tabs>
                <w:tab w:val="left" w:pos="5436"/>
              </w:tabs>
              <w:rPr>
                <w:rFonts w:cs="Arial"/>
              </w:rPr>
            </w:pPr>
          </w:p>
        </w:tc>
      </w:tr>
      <w:tr w:rsidR="00481074" w:rsidRPr="00481074" w14:paraId="0CB1B8B0" w14:textId="77777777" w:rsidTr="00481074">
        <w:trPr>
          <w:trHeight w:val="358"/>
        </w:trPr>
        <w:tc>
          <w:tcPr>
            <w:tcW w:w="2512" w:type="dxa"/>
            <w:shd w:val="clear" w:color="auto" w:fill="auto"/>
          </w:tcPr>
          <w:p w14:paraId="1D9CD844" w14:textId="77777777" w:rsidR="005D761B" w:rsidRPr="00481074" w:rsidRDefault="005D761B" w:rsidP="00A5745B">
            <w:pPr>
              <w:rPr>
                <w:b/>
              </w:rPr>
            </w:pPr>
            <w:r w:rsidRPr="00481074">
              <w:rPr>
                <w:b/>
              </w:rPr>
              <w:t>Organisation</w:t>
            </w:r>
          </w:p>
        </w:tc>
        <w:tc>
          <w:tcPr>
            <w:tcW w:w="6836" w:type="dxa"/>
            <w:shd w:val="clear" w:color="auto" w:fill="auto"/>
          </w:tcPr>
          <w:p w14:paraId="252161CD" w14:textId="77777777" w:rsidR="005D761B" w:rsidRPr="00481074" w:rsidRDefault="005D761B" w:rsidP="006119AC">
            <w:pPr>
              <w:tabs>
                <w:tab w:val="left" w:pos="5436"/>
              </w:tabs>
              <w:rPr>
                <w:rFonts w:cs="Arial"/>
              </w:rPr>
            </w:pPr>
          </w:p>
        </w:tc>
      </w:tr>
      <w:tr w:rsidR="00481074" w:rsidRPr="00481074" w14:paraId="3A862AEE" w14:textId="77777777" w:rsidTr="00481074">
        <w:trPr>
          <w:trHeight w:val="358"/>
        </w:trPr>
        <w:tc>
          <w:tcPr>
            <w:tcW w:w="2512" w:type="dxa"/>
            <w:shd w:val="clear" w:color="auto" w:fill="auto"/>
          </w:tcPr>
          <w:p w14:paraId="1906E8CB" w14:textId="77777777" w:rsidR="004753AB" w:rsidRPr="00481074" w:rsidRDefault="004753AB" w:rsidP="00A5745B">
            <w:pPr>
              <w:rPr>
                <w:b/>
              </w:rPr>
            </w:pPr>
            <w:r w:rsidRPr="00481074">
              <w:rPr>
                <w:b/>
              </w:rPr>
              <w:t>Address</w:t>
            </w:r>
          </w:p>
        </w:tc>
        <w:tc>
          <w:tcPr>
            <w:tcW w:w="6836" w:type="dxa"/>
            <w:shd w:val="clear" w:color="auto" w:fill="auto"/>
          </w:tcPr>
          <w:p w14:paraId="391D77B5" w14:textId="77777777" w:rsidR="004753AB" w:rsidRPr="00481074" w:rsidRDefault="004753AB" w:rsidP="00A5745B">
            <w:pPr>
              <w:rPr>
                <w:rFonts w:cs="Arial"/>
              </w:rPr>
            </w:pPr>
          </w:p>
        </w:tc>
      </w:tr>
      <w:tr w:rsidR="00481074" w:rsidRPr="00481074" w14:paraId="23B6986A" w14:textId="77777777" w:rsidTr="00481074">
        <w:trPr>
          <w:trHeight w:val="358"/>
        </w:trPr>
        <w:tc>
          <w:tcPr>
            <w:tcW w:w="2512" w:type="dxa"/>
            <w:shd w:val="clear" w:color="auto" w:fill="auto"/>
          </w:tcPr>
          <w:p w14:paraId="4829AD93" w14:textId="77777777" w:rsidR="004753AB" w:rsidRPr="00481074" w:rsidRDefault="004753AB" w:rsidP="002D2216">
            <w:pPr>
              <w:rPr>
                <w:b/>
              </w:rPr>
            </w:pPr>
            <w:r w:rsidRPr="00481074">
              <w:rPr>
                <w:b/>
              </w:rPr>
              <w:t xml:space="preserve">Telephone </w:t>
            </w:r>
          </w:p>
        </w:tc>
        <w:tc>
          <w:tcPr>
            <w:tcW w:w="6836" w:type="dxa"/>
            <w:shd w:val="clear" w:color="auto" w:fill="auto"/>
          </w:tcPr>
          <w:p w14:paraId="01F4B453" w14:textId="77777777" w:rsidR="004753AB" w:rsidRPr="00481074" w:rsidRDefault="004753AB" w:rsidP="00A5745B">
            <w:pPr>
              <w:rPr>
                <w:rFonts w:cs="Arial"/>
              </w:rPr>
            </w:pPr>
          </w:p>
        </w:tc>
      </w:tr>
      <w:tr w:rsidR="00481074" w:rsidRPr="00481074" w14:paraId="5E9F4F76" w14:textId="77777777" w:rsidTr="00481074">
        <w:trPr>
          <w:trHeight w:val="358"/>
        </w:trPr>
        <w:tc>
          <w:tcPr>
            <w:tcW w:w="2512" w:type="dxa"/>
            <w:shd w:val="clear" w:color="auto" w:fill="auto"/>
          </w:tcPr>
          <w:p w14:paraId="2F01E032" w14:textId="77777777" w:rsidR="004753AB" w:rsidRPr="00481074" w:rsidRDefault="004753AB" w:rsidP="00A5745B">
            <w:pPr>
              <w:rPr>
                <w:b/>
              </w:rPr>
            </w:pPr>
            <w:r w:rsidRPr="00481074">
              <w:rPr>
                <w:b/>
              </w:rPr>
              <w:t>Email</w:t>
            </w:r>
          </w:p>
        </w:tc>
        <w:tc>
          <w:tcPr>
            <w:tcW w:w="6836" w:type="dxa"/>
            <w:shd w:val="clear" w:color="auto" w:fill="auto"/>
          </w:tcPr>
          <w:p w14:paraId="7602A5CB" w14:textId="77777777" w:rsidR="004753AB" w:rsidRPr="00481074" w:rsidRDefault="004753AB" w:rsidP="00A5745B">
            <w:pPr>
              <w:rPr>
                <w:rFonts w:cs="Arial"/>
              </w:rPr>
            </w:pPr>
          </w:p>
        </w:tc>
      </w:tr>
      <w:tr w:rsidR="00481074" w:rsidRPr="001A596B" w14:paraId="57615A38" w14:textId="77777777" w:rsidTr="007F54A3">
        <w:trPr>
          <w:trHeight w:val="184"/>
        </w:trPr>
        <w:tc>
          <w:tcPr>
            <w:tcW w:w="9348" w:type="dxa"/>
            <w:gridSpan w:val="2"/>
            <w:shd w:val="clear" w:color="auto" w:fill="0F4BEB"/>
            <w:vAlign w:val="center"/>
          </w:tcPr>
          <w:p w14:paraId="20B83F4E" w14:textId="77777777" w:rsidR="004753AB" w:rsidRPr="001A596B" w:rsidRDefault="004753AB" w:rsidP="00A5745B">
            <w:pPr>
              <w:rPr>
                <w:rFonts w:cs="Arial"/>
                <w:b/>
                <w:color w:val="FFFFFF"/>
                <w:sz w:val="22"/>
              </w:rPr>
            </w:pPr>
            <w:r w:rsidRPr="007F54A3">
              <w:rPr>
                <w:rFonts w:cs="Arial"/>
                <w:b/>
                <w:color w:val="FFFFFF"/>
                <w:szCs w:val="18"/>
              </w:rPr>
              <w:t>2. STUDY DETAILS</w:t>
            </w:r>
          </w:p>
        </w:tc>
      </w:tr>
      <w:tr w:rsidR="00481074" w:rsidRPr="001D4607" w14:paraId="38E9D7DE" w14:textId="77777777" w:rsidTr="00481074">
        <w:trPr>
          <w:trHeight w:val="382"/>
        </w:trPr>
        <w:tc>
          <w:tcPr>
            <w:tcW w:w="9348" w:type="dxa"/>
            <w:gridSpan w:val="2"/>
            <w:shd w:val="clear" w:color="auto" w:fill="auto"/>
          </w:tcPr>
          <w:p w14:paraId="4CCEE9BD" w14:textId="09724D36" w:rsidR="004753AB" w:rsidRPr="00481074" w:rsidRDefault="00E93CD7" w:rsidP="001D4607">
            <w:pPr>
              <w:spacing w:beforeLines="40" w:before="96" w:afterLines="40" w:after="96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Full s</w:t>
            </w:r>
            <w:r w:rsidR="004753AB" w:rsidRPr="00481074">
              <w:rPr>
                <w:rFonts w:cs="Arial"/>
                <w:b/>
              </w:rPr>
              <w:t xml:space="preserve">tudy </w:t>
            </w:r>
            <w:r>
              <w:rPr>
                <w:rFonts w:cs="Arial"/>
                <w:b/>
              </w:rPr>
              <w:t>t</w:t>
            </w:r>
            <w:r w:rsidR="004753AB" w:rsidRPr="00481074">
              <w:rPr>
                <w:rFonts w:cs="Arial"/>
                <w:b/>
              </w:rPr>
              <w:t>itle</w:t>
            </w:r>
          </w:p>
        </w:tc>
      </w:tr>
      <w:tr w:rsidR="00481074" w:rsidRPr="00481074" w14:paraId="10F6B315" w14:textId="77777777" w:rsidTr="00481074">
        <w:trPr>
          <w:trHeight w:val="382"/>
        </w:trPr>
        <w:tc>
          <w:tcPr>
            <w:tcW w:w="9348" w:type="dxa"/>
            <w:gridSpan w:val="2"/>
            <w:shd w:val="clear" w:color="auto" w:fill="auto"/>
          </w:tcPr>
          <w:p w14:paraId="7E0B422D" w14:textId="77777777" w:rsidR="004753AB" w:rsidRPr="001D4607" w:rsidRDefault="004753AB" w:rsidP="001D4607">
            <w:pPr>
              <w:spacing w:beforeLines="40" w:before="96" w:afterLines="40" w:after="96"/>
              <w:rPr>
                <w:rFonts w:cs="Arial"/>
              </w:rPr>
            </w:pPr>
            <w:r w:rsidRPr="00481074">
              <w:rPr>
                <w:rFonts w:cs="Arial"/>
              </w:rPr>
              <w:t>&lt;Your text here&gt;</w:t>
            </w:r>
          </w:p>
        </w:tc>
      </w:tr>
      <w:tr w:rsidR="00E93CD7" w:rsidRPr="00481074" w14:paraId="16F574B1" w14:textId="77777777" w:rsidTr="00481074">
        <w:trPr>
          <w:trHeight w:val="382"/>
        </w:trPr>
        <w:tc>
          <w:tcPr>
            <w:tcW w:w="9348" w:type="dxa"/>
            <w:gridSpan w:val="2"/>
            <w:shd w:val="clear" w:color="auto" w:fill="auto"/>
          </w:tcPr>
          <w:p w14:paraId="5D9ACE9E" w14:textId="234F112A" w:rsidR="00E93CD7" w:rsidRPr="00481074" w:rsidRDefault="00E93CD7" w:rsidP="00E93CD7">
            <w:pPr>
              <w:spacing w:beforeLines="40" w:before="96" w:afterLines="40" w:after="96"/>
              <w:rPr>
                <w:rFonts w:cs="Arial"/>
              </w:rPr>
            </w:pPr>
            <w:r>
              <w:rPr>
                <w:rFonts w:cs="Arial"/>
                <w:b/>
              </w:rPr>
              <w:t>Short s</w:t>
            </w:r>
            <w:r w:rsidRPr="00481074">
              <w:rPr>
                <w:rFonts w:cs="Arial"/>
                <w:b/>
              </w:rPr>
              <w:t xml:space="preserve">tudy </w:t>
            </w:r>
            <w:r>
              <w:rPr>
                <w:rFonts w:cs="Arial"/>
                <w:b/>
              </w:rPr>
              <w:t>t</w:t>
            </w:r>
            <w:r w:rsidRPr="00481074">
              <w:rPr>
                <w:rFonts w:cs="Arial"/>
                <w:b/>
              </w:rPr>
              <w:t>itle</w:t>
            </w:r>
          </w:p>
        </w:tc>
      </w:tr>
      <w:tr w:rsidR="00E93CD7" w:rsidRPr="00481074" w14:paraId="17EB428C" w14:textId="77777777" w:rsidTr="00481074">
        <w:trPr>
          <w:trHeight w:val="382"/>
        </w:trPr>
        <w:tc>
          <w:tcPr>
            <w:tcW w:w="9348" w:type="dxa"/>
            <w:gridSpan w:val="2"/>
            <w:shd w:val="clear" w:color="auto" w:fill="auto"/>
          </w:tcPr>
          <w:p w14:paraId="618A765A" w14:textId="342D50D5" w:rsidR="00E93CD7" w:rsidRPr="00481074" w:rsidRDefault="00E93CD7" w:rsidP="00E93CD7">
            <w:pPr>
              <w:spacing w:beforeLines="40" w:before="96" w:afterLines="40" w:after="96"/>
              <w:rPr>
                <w:rFonts w:cs="Arial"/>
              </w:rPr>
            </w:pPr>
            <w:r w:rsidRPr="00481074">
              <w:rPr>
                <w:rFonts w:cs="Arial"/>
              </w:rPr>
              <w:t>&lt;Your text here&gt;</w:t>
            </w:r>
          </w:p>
        </w:tc>
      </w:tr>
      <w:tr w:rsidR="00E93CD7" w:rsidRPr="001D4607" w14:paraId="4DF01A4E" w14:textId="77777777" w:rsidTr="00481074">
        <w:trPr>
          <w:trHeight w:val="382"/>
        </w:trPr>
        <w:tc>
          <w:tcPr>
            <w:tcW w:w="9348" w:type="dxa"/>
            <w:gridSpan w:val="2"/>
            <w:shd w:val="clear" w:color="auto" w:fill="auto"/>
            <w:vAlign w:val="center"/>
          </w:tcPr>
          <w:p w14:paraId="6340F47C" w14:textId="0108C466" w:rsidR="00E93CD7" w:rsidRPr="00481074" w:rsidRDefault="00E93CD7" w:rsidP="00E93CD7">
            <w:pPr>
              <w:spacing w:beforeLines="40" w:before="96" w:afterLines="40" w:after="96"/>
              <w:rPr>
                <w:rFonts w:cs="Arial"/>
                <w:b/>
              </w:rPr>
            </w:pPr>
            <w:r w:rsidRPr="00481074">
              <w:rPr>
                <w:rFonts w:cs="Arial"/>
                <w:b/>
              </w:rPr>
              <w:t xml:space="preserve">Investigator </w:t>
            </w:r>
            <w:r w:rsidR="0038683B">
              <w:rPr>
                <w:rFonts w:cs="Arial"/>
                <w:b/>
              </w:rPr>
              <w:t>t</w:t>
            </w:r>
            <w:r w:rsidRPr="00481074">
              <w:rPr>
                <w:rFonts w:cs="Arial"/>
                <w:b/>
              </w:rPr>
              <w:t>eam</w:t>
            </w:r>
          </w:p>
        </w:tc>
      </w:tr>
      <w:tr w:rsidR="00E93CD7" w:rsidRPr="00481074" w14:paraId="70DCEB47" w14:textId="77777777" w:rsidTr="00481074">
        <w:trPr>
          <w:trHeight w:val="382"/>
        </w:trPr>
        <w:tc>
          <w:tcPr>
            <w:tcW w:w="9348" w:type="dxa"/>
            <w:gridSpan w:val="2"/>
            <w:shd w:val="clear" w:color="auto" w:fill="auto"/>
            <w:vAlign w:val="center"/>
          </w:tcPr>
          <w:p w14:paraId="0F2DF356" w14:textId="77777777" w:rsidR="00E93CD7" w:rsidRPr="00481074" w:rsidRDefault="00E93CD7" w:rsidP="00E93CD7">
            <w:pPr>
              <w:spacing w:beforeLines="40" w:before="96" w:afterLines="40" w:after="96"/>
              <w:rPr>
                <w:rFonts w:cs="Arial"/>
              </w:rPr>
            </w:pPr>
            <w:r w:rsidRPr="001D4607">
              <w:rPr>
                <w:rFonts w:cs="Arial"/>
              </w:rPr>
              <w:t>&lt;Concept proposer&gt;</w:t>
            </w:r>
          </w:p>
        </w:tc>
      </w:tr>
      <w:tr w:rsidR="00E93CD7" w:rsidRPr="00481074" w14:paraId="7F0058A0" w14:textId="77777777" w:rsidTr="00481074">
        <w:trPr>
          <w:trHeight w:val="382"/>
        </w:trPr>
        <w:tc>
          <w:tcPr>
            <w:tcW w:w="9348" w:type="dxa"/>
            <w:gridSpan w:val="2"/>
            <w:shd w:val="clear" w:color="auto" w:fill="auto"/>
            <w:vAlign w:val="center"/>
          </w:tcPr>
          <w:p w14:paraId="663AF61B" w14:textId="48631DE0" w:rsidR="00E93CD7" w:rsidRPr="00481074" w:rsidRDefault="00E93CD7" w:rsidP="00E93CD7">
            <w:pPr>
              <w:spacing w:beforeLines="40" w:before="96" w:afterLines="40" w:after="96"/>
              <w:rPr>
                <w:rFonts w:cs="Arial"/>
              </w:rPr>
            </w:pPr>
            <w:r w:rsidRPr="00481074">
              <w:rPr>
                <w:rFonts w:cs="Arial"/>
              </w:rPr>
              <w:t>&lt;</w:t>
            </w:r>
            <w:r w:rsidR="00D50713">
              <w:rPr>
                <w:rFonts w:cs="Arial"/>
              </w:rPr>
              <w:t>Investigator team</w:t>
            </w:r>
            <w:r w:rsidRPr="00481074">
              <w:rPr>
                <w:rFonts w:cs="Arial"/>
              </w:rPr>
              <w:t>&gt;</w:t>
            </w:r>
          </w:p>
        </w:tc>
      </w:tr>
      <w:tr w:rsidR="00E93CD7" w:rsidRPr="00481074" w14:paraId="2B57B65C" w14:textId="77777777" w:rsidTr="00481074">
        <w:trPr>
          <w:trHeight w:val="382"/>
        </w:trPr>
        <w:tc>
          <w:tcPr>
            <w:tcW w:w="9348" w:type="dxa"/>
            <w:gridSpan w:val="2"/>
            <w:shd w:val="clear" w:color="auto" w:fill="auto"/>
            <w:vAlign w:val="center"/>
          </w:tcPr>
          <w:p w14:paraId="4B54E4C4" w14:textId="1D7DE349" w:rsidR="00E93CD7" w:rsidRPr="00FD05D7" w:rsidRDefault="00E93CD7" w:rsidP="00E93CD7">
            <w:pPr>
              <w:spacing w:beforeLines="40" w:before="96" w:afterLines="40" w:after="96"/>
              <w:rPr>
                <w:b/>
              </w:rPr>
            </w:pPr>
            <w:r w:rsidRPr="00FD05D7">
              <w:rPr>
                <w:b/>
              </w:rPr>
              <w:t>Is this an investigator-initiated study</w:t>
            </w:r>
            <w:r>
              <w:rPr>
                <w:b/>
              </w:rPr>
              <w:t>?</w:t>
            </w:r>
            <w:r w:rsidRPr="00FD05D7">
              <w:rPr>
                <w:b/>
              </w:rPr>
              <w:tab/>
            </w:r>
            <w:r w:rsidRPr="00FD05D7">
              <w:rPr>
                <w:b/>
              </w:rPr>
              <w:tab/>
              <w:t>Yes/No</w:t>
            </w:r>
          </w:p>
          <w:p w14:paraId="12D909C0" w14:textId="77777777" w:rsidR="00E93CD7" w:rsidRPr="00481074" w:rsidRDefault="00E93CD7" w:rsidP="00E93CD7">
            <w:pPr>
              <w:rPr>
                <w:rFonts w:cs="Arial"/>
              </w:rPr>
            </w:pPr>
            <w:r w:rsidRPr="00FD05D7">
              <w:t>&lt;If no, please enter the company name and contact person&gt;</w:t>
            </w:r>
          </w:p>
        </w:tc>
      </w:tr>
      <w:tr w:rsidR="00E93CD7" w:rsidRPr="001D4607" w14:paraId="798E4BE4" w14:textId="77777777" w:rsidTr="000108D5">
        <w:trPr>
          <w:trHeight w:val="382"/>
        </w:trPr>
        <w:tc>
          <w:tcPr>
            <w:tcW w:w="9348" w:type="dxa"/>
            <w:gridSpan w:val="2"/>
            <w:shd w:val="clear" w:color="auto" w:fill="auto"/>
            <w:vAlign w:val="center"/>
          </w:tcPr>
          <w:p w14:paraId="5EFBB652" w14:textId="77777777" w:rsidR="00E93CD7" w:rsidRPr="00481074" w:rsidRDefault="00E93CD7" w:rsidP="00E93CD7">
            <w:pPr>
              <w:spacing w:beforeLines="40" w:before="96" w:afterLines="40" w:after="96"/>
              <w:rPr>
                <w:rFonts w:cs="Arial"/>
                <w:b/>
              </w:rPr>
            </w:pPr>
            <w:r>
              <w:rPr>
                <w:rFonts w:cs="Arial"/>
                <w:b/>
              </w:rPr>
              <w:t xml:space="preserve">Administering institution </w:t>
            </w:r>
            <w:r w:rsidRPr="007F54A3">
              <w:rPr>
                <w:rFonts w:cs="Arial"/>
                <w:bCs/>
                <w:i/>
                <w:iCs/>
              </w:rPr>
              <w:t>(if known)</w:t>
            </w:r>
          </w:p>
        </w:tc>
      </w:tr>
      <w:tr w:rsidR="00E93CD7" w:rsidRPr="00481074" w14:paraId="6CC79C61" w14:textId="77777777" w:rsidTr="00481074">
        <w:trPr>
          <w:trHeight w:val="382"/>
        </w:trPr>
        <w:tc>
          <w:tcPr>
            <w:tcW w:w="9348" w:type="dxa"/>
            <w:gridSpan w:val="2"/>
            <w:shd w:val="clear" w:color="auto" w:fill="auto"/>
          </w:tcPr>
          <w:p w14:paraId="63025D71" w14:textId="77777777" w:rsidR="00E93CD7" w:rsidRPr="00481074" w:rsidRDefault="00E93CD7" w:rsidP="00E93CD7">
            <w:pPr>
              <w:spacing w:beforeLines="40" w:before="96" w:afterLines="40" w:after="96"/>
              <w:rPr>
                <w:rFonts w:cs="Arial"/>
              </w:rPr>
            </w:pPr>
            <w:r w:rsidRPr="00481074">
              <w:rPr>
                <w:rFonts w:cs="Arial"/>
              </w:rPr>
              <w:t>&lt;Your text here&gt;</w:t>
            </w:r>
          </w:p>
        </w:tc>
      </w:tr>
      <w:tr w:rsidR="00E93CD7" w:rsidRPr="001D4607" w14:paraId="30D955BC" w14:textId="77777777" w:rsidTr="00481074">
        <w:trPr>
          <w:trHeight w:val="382"/>
        </w:trPr>
        <w:tc>
          <w:tcPr>
            <w:tcW w:w="9348" w:type="dxa"/>
            <w:gridSpan w:val="2"/>
            <w:shd w:val="clear" w:color="auto" w:fill="auto"/>
            <w:vAlign w:val="center"/>
          </w:tcPr>
          <w:p w14:paraId="40C71765" w14:textId="77777777" w:rsidR="00E93CD7" w:rsidRPr="00481074" w:rsidRDefault="00E93CD7" w:rsidP="00E93CD7">
            <w:pPr>
              <w:spacing w:beforeLines="40" w:before="96" w:afterLines="40" w:after="96"/>
              <w:rPr>
                <w:rFonts w:cs="Arial"/>
                <w:b/>
              </w:rPr>
            </w:pPr>
            <w:r w:rsidRPr="00481074">
              <w:rPr>
                <w:rFonts w:cs="Arial"/>
                <w:b/>
              </w:rPr>
              <w:lastRenderedPageBreak/>
              <w:t xml:space="preserve">Collaborating partners </w:t>
            </w:r>
            <w:r w:rsidRPr="007F54A3">
              <w:rPr>
                <w:rFonts w:cs="Arial"/>
                <w:bCs/>
                <w:i/>
                <w:iCs/>
              </w:rPr>
              <w:t>(if known)</w:t>
            </w:r>
          </w:p>
        </w:tc>
      </w:tr>
      <w:tr w:rsidR="00E93CD7" w:rsidRPr="00481074" w14:paraId="45F7C147" w14:textId="77777777" w:rsidTr="00481074">
        <w:trPr>
          <w:trHeight w:val="382"/>
        </w:trPr>
        <w:tc>
          <w:tcPr>
            <w:tcW w:w="9348" w:type="dxa"/>
            <w:gridSpan w:val="2"/>
            <w:shd w:val="clear" w:color="auto" w:fill="auto"/>
          </w:tcPr>
          <w:p w14:paraId="1CBAD12F" w14:textId="77777777" w:rsidR="00E93CD7" w:rsidRPr="00481074" w:rsidRDefault="00E93CD7" w:rsidP="00E93CD7">
            <w:pPr>
              <w:spacing w:beforeLines="40" w:before="96" w:afterLines="40" w:after="96"/>
              <w:rPr>
                <w:rFonts w:cs="Arial"/>
              </w:rPr>
            </w:pPr>
            <w:r w:rsidRPr="00481074">
              <w:rPr>
                <w:rFonts w:cs="Arial"/>
              </w:rPr>
              <w:t>&lt;Your text here&gt;</w:t>
            </w:r>
          </w:p>
        </w:tc>
      </w:tr>
      <w:tr w:rsidR="00E93CD7" w:rsidRPr="001D4607" w14:paraId="49E84BDF" w14:textId="77777777" w:rsidTr="00481074">
        <w:trPr>
          <w:trHeight w:val="382"/>
        </w:trPr>
        <w:tc>
          <w:tcPr>
            <w:tcW w:w="9348" w:type="dxa"/>
            <w:gridSpan w:val="2"/>
            <w:shd w:val="clear" w:color="auto" w:fill="auto"/>
          </w:tcPr>
          <w:p w14:paraId="4CBEAC64" w14:textId="67FD5D36" w:rsidR="00E93CD7" w:rsidRPr="001D4607" w:rsidRDefault="00E93CD7" w:rsidP="00E93CD7">
            <w:pPr>
              <w:spacing w:beforeLines="40" w:before="96" w:afterLines="40" w:after="96"/>
              <w:rPr>
                <w:rFonts w:cs="Arial"/>
                <w:b/>
              </w:rPr>
            </w:pPr>
            <w:r w:rsidRPr="001D4607">
              <w:rPr>
                <w:rFonts w:cs="Arial"/>
                <w:b/>
              </w:rPr>
              <w:t xml:space="preserve">Study design </w:t>
            </w:r>
            <w:r w:rsidRPr="007F54A3">
              <w:rPr>
                <w:rFonts w:cs="Arial"/>
                <w:bCs/>
                <w:i/>
                <w:iCs/>
              </w:rPr>
              <w:t>(One paragraph outline</w:t>
            </w:r>
            <w:r w:rsidR="0038683B">
              <w:rPr>
                <w:rFonts w:cs="Arial"/>
                <w:bCs/>
                <w:i/>
                <w:iCs/>
              </w:rPr>
              <w:t>,</w:t>
            </w:r>
            <w:r w:rsidRPr="007F54A3">
              <w:rPr>
                <w:rFonts w:cs="Arial"/>
                <w:bCs/>
                <w:i/>
                <w:iCs/>
              </w:rPr>
              <w:t xml:space="preserve"> i.e. RCT)</w:t>
            </w:r>
          </w:p>
        </w:tc>
      </w:tr>
      <w:tr w:rsidR="00E93CD7" w:rsidRPr="00481074" w14:paraId="57E110D2" w14:textId="77777777" w:rsidTr="00481074">
        <w:trPr>
          <w:trHeight w:val="382"/>
        </w:trPr>
        <w:tc>
          <w:tcPr>
            <w:tcW w:w="9348" w:type="dxa"/>
            <w:gridSpan w:val="2"/>
            <w:shd w:val="clear" w:color="auto" w:fill="auto"/>
          </w:tcPr>
          <w:p w14:paraId="6FB39827" w14:textId="77777777" w:rsidR="00E93CD7" w:rsidRPr="00481074" w:rsidRDefault="00E93CD7" w:rsidP="00E93CD7">
            <w:pPr>
              <w:spacing w:beforeLines="40" w:before="96" w:afterLines="40" w:after="96"/>
              <w:rPr>
                <w:rFonts w:cs="Arial"/>
              </w:rPr>
            </w:pPr>
            <w:r w:rsidRPr="00481074">
              <w:rPr>
                <w:rFonts w:cs="Arial"/>
              </w:rPr>
              <w:t>&lt;Your text here&gt;</w:t>
            </w:r>
          </w:p>
        </w:tc>
      </w:tr>
      <w:tr w:rsidR="00E93CD7" w:rsidRPr="001D4607" w14:paraId="262AE5AE" w14:textId="77777777" w:rsidTr="00481074">
        <w:trPr>
          <w:trHeight w:val="382"/>
        </w:trPr>
        <w:tc>
          <w:tcPr>
            <w:tcW w:w="9348" w:type="dxa"/>
            <w:gridSpan w:val="2"/>
            <w:shd w:val="clear" w:color="auto" w:fill="auto"/>
          </w:tcPr>
          <w:p w14:paraId="704F1D7B" w14:textId="77777777" w:rsidR="00E93CD7" w:rsidRPr="00481074" w:rsidRDefault="00E93CD7" w:rsidP="00E93CD7">
            <w:pPr>
              <w:spacing w:beforeLines="40" w:before="96" w:afterLines="40" w:after="96"/>
              <w:rPr>
                <w:rFonts w:cs="Arial"/>
                <w:b/>
              </w:rPr>
            </w:pPr>
            <w:r w:rsidRPr="00481074">
              <w:rPr>
                <w:rFonts w:cs="Arial"/>
                <w:b/>
              </w:rPr>
              <w:t xml:space="preserve">Intended/possible source of funding </w:t>
            </w:r>
            <w:r w:rsidRPr="007F54A3">
              <w:rPr>
                <w:rFonts w:cs="Arial"/>
                <w:bCs/>
                <w:i/>
                <w:iCs/>
              </w:rPr>
              <w:t>(if known)</w:t>
            </w:r>
          </w:p>
        </w:tc>
      </w:tr>
      <w:tr w:rsidR="00E93CD7" w:rsidRPr="00481074" w14:paraId="3B1A41AC" w14:textId="77777777" w:rsidTr="00481074">
        <w:trPr>
          <w:trHeight w:val="382"/>
        </w:trPr>
        <w:tc>
          <w:tcPr>
            <w:tcW w:w="9348" w:type="dxa"/>
            <w:gridSpan w:val="2"/>
            <w:shd w:val="clear" w:color="auto" w:fill="auto"/>
          </w:tcPr>
          <w:p w14:paraId="56BA1090" w14:textId="77777777" w:rsidR="00E93CD7" w:rsidRPr="00481074" w:rsidRDefault="00E93CD7" w:rsidP="00E93CD7">
            <w:pPr>
              <w:spacing w:beforeLines="40" w:before="96" w:afterLines="40" w:after="96"/>
              <w:rPr>
                <w:rFonts w:cs="Arial"/>
              </w:rPr>
            </w:pPr>
            <w:r w:rsidRPr="00481074">
              <w:rPr>
                <w:rFonts w:cs="Arial"/>
              </w:rPr>
              <w:t>&lt;Your text here&gt;</w:t>
            </w:r>
          </w:p>
        </w:tc>
      </w:tr>
      <w:tr w:rsidR="00E93CD7" w:rsidRPr="00FD05D7" w14:paraId="2766A3E5" w14:textId="77777777" w:rsidTr="007F54A3">
        <w:tblPrEx>
          <w:tblBorders>
            <w:top w:val="single" w:sz="2" w:space="0" w:color="0066FF"/>
            <w:left w:val="single" w:sz="2" w:space="0" w:color="0066FF"/>
            <w:bottom w:val="single" w:sz="2" w:space="0" w:color="0066FF"/>
            <w:right w:val="single" w:sz="2" w:space="0" w:color="0066FF"/>
            <w:insideH w:val="single" w:sz="2" w:space="0" w:color="0066FF"/>
            <w:insideV w:val="single" w:sz="2" w:space="0" w:color="FF0000"/>
          </w:tblBorders>
        </w:tblPrEx>
        <w:trPr>
          <w:trHeight w:val="184"/>
        </w:trPr>
        <w:tc>
          <w:tcPr>
            <w:tcW w:w="9348" w:type="dxa"/>
            <w:gridSpan w:val="2"/>
            <w:shd w:val="clear" w:color="auto" w:fill="0F4BEB"/>
            <w:vAlign w:val="center"/>
          </w:tcPr>
          <w:p w14:paraId="6C317E56" w14:textId="77777777" w:rsidR="00E93CD7" w:rsidRDefault="00E93CD7" w:rsidP="00E93CD7">
            <w:pPr>
              <w:rPr>
                <w:b/>
                <w:color w:val="FFFFFF"/>
              </w:rPr>
            </w:pPr>
            <w:r>
              <w:br w:type="page"/>
            </w:r>
            <w:r w:rsidRPr="00FD05D7">
              <w:rPr>
                <w:b/>
                <w:color w:val="FFFFFF"/>
              </w:rPr>
              <w:t>3. STUDY DESCRIPTION</w:t>
            </w:r>
          </w:p>
          <w:p w14:paraId="7E58955A" w14:textId="62B27BF8" w:rsidR="003551D4" w:rsidRPr="00FD05D7" w:rsidRDefault="003551D4" w:rsidP="00E93CD7">
            <w:pPr>
              <w:rPr>
                <w:b/>
                <w:color w:val="FFFFFF"/>
              </w:rPr>
            </w:pPr>
            <w:r w:rsidRPr="005B201C">
              <w:rPr>
                <w:bCs/>
                <w:color w:val="FFFFFF"/>
              </w:rPr>
              <w:t>3.1</w:t>
            </w:r>
            <w:r>
              <w:rPr>
                <w:bCs/>
                <w:color w:val="FFFFFF"/>
              </w:rPr>
              <w:t xml:space="preserve"> </w:t>
            </w:r>
            <w:r w:rsidRPr="005B201C">
              <w:rPr>
                <w:bCs/>
                <w:color w:val="FFFFFF"/>
              </w:rPr>
              <w:t>Background and rationale (including key references)</w:t>
            </w:r>
          </w:p>
        </w:tc>
      </w:tr>
      <w:tr w:rsidR="00E93CD7" w:rsidRPr="002B6F9C" w14:paraId="790FE546" w14:textId="77777777" w:rsidTr="00063B6B">
        <w:tblPrEx>
          <w:tblBorders>
            <w:top w:val="single" w:sz="2" w:space="0" w:color="0066FF"/>
            <w:left w:val="single" w:sz="2" w:space="0" w:color="0066FF"/>
            <w:bottom w:val="single" w:sz="2" w:space="0" w:color="0066FF"/>
            <w:right w:val="single" w:sz="2" w:space="0" w:color="0066FF"/>
            <w:insideH w:val="single" w:sz="2" w:space="0" w:color="0066FF"/>
            <w:insideV w:val="single" w:sz="2" w:space="0" w:color="FF0000"/>
          </w:tblBorders>
        </w:tblPrEx>
        <w:trPr>
          <w:trHeight w:val="184"/>
        </w:trPr>
        <w:tc>
          <w:tcPr>
            <w:tcW w:w="9348" w:type="dxa"/>
            <w:gridSpan w:val="2"/>
            <w:shd w:val="clear" w:color="auto" w:fill="auto"/>
            <w:vAlign w:val="center"/>
          </w:tcPr>
          <w:p w14:paraId="123ACAD2" w14:textId="77777777" w:rsidR="00E93CD7" w:rsidRDefault="00E93CD7" w:rsidP="007F54A3">
            <w:bookmarkStart w:id="0" w:name="OLE_LINK1"/>
            <w:bookmarkStart w:id="1" w:name="OLE_LINK2"/>
            <w:r w:rsidRPr="00FD05D7">
              <w:t>&lt;Your text here&gt;</w:t>
            </w:r>
          </w:p>
          <w:p w14:paraId="7483A2F7" w14:textId="77777777" w:rsidR="00E93CD7" w:rsidRPr="002B6F9C" w:rsidRDefault="00E93CD7" w:rsidP="00E93CD7">
            <w:pPr>
              <w:ind w:left="142"/>
              <w:rPr>
                <w:i/>
              </w:rPr>
            </w:pPr>
          </w:p>
        </w:tc>
      </w:tr>
      <w:tr w:rsidR="00E93CD7" w:rsidRPr="00FD05D7" w14:paraId="116BA9C3" w14:textId="77777777" w:rsidTr="007F54A3">
        <w:tblPrEx>
          <w:tblBorders>
            <w:top w:val="single" w:sz="2" w:space="0" w:color="0066FF"/>
            <w:left w:val="single" w:sz="2" w:space="0" w:color="0066FF"/>
            <w:bottom w:val="single" w:sz="2" w:space="0" w:color="0066FF"/>
            <w:right w:val="single" w:sz="2" w:space="0" w:color="0066FF"/>
            <w:insideH w:val="single" w:sz="2" w:space="0" w:color="0066FF"/>
            <w:insideV w:val="single" w:sz="2" w:space="0" w:color="FF0000"/>
          </w:tblBorders>
        </w:tblPrEx>
        <w:trPr>
          <w:trHeight w:val="184"/>
        </w:trPr>
        <w:tc>
          <w:tcPr>
            <w:tcW w:w="9348" w:type="dxa"/>
            <w:gridSpan w:val="2"/>
            <w:shd w:val="clear" w:color="auto" w:fill="0F4BEB"/>
            <w:vAlign w:val="center"/>
          </w:tcPr>
          <w:p w14:paraId="71DB9EE5" w14:textId="4AD1B6D3" w:rsidR="00E93CD7" w:rsidRPr="007F54A3" w:rsidRDefault="0038683B" w:rsidP="00E93CD7">
            <w:pPr>
              <w:rPr>
                <w:bCs/>
                <w:color w:val="FFFFFF"/>
              </w:rPr>
            </w:pPr>
            <w:r w:rsidRPr="007F54A3">
              <w:rPr>
                <w:bCs/>
                <w:color w:val="FFFFFF"/>
              </w:rPr>
              <w:t xml:space="preserve">3.2 </w:t>
            </w:r>
            <w:r w:rsidR="00E93CD7" w:rsidRPr="007F54A3">
              <w:rPr>
                <w:bCs/>
                <w:color w:val="FFFFFF"/>
              </w:rPr>
              <w:t>Aims and hypotheses</w:t>
            </w:r>
          </w:p>
        </w:tc>
      </w:tr>
      <w:tr w:rsidR="00E93CD7" w:rsidRPr="002B6F9C" w14:paraId="4ED31D8F" w14:textId="77777777" w:rsidTr="00063B6B">
        <w:tblPrEx>
          <w:tblBorders>
            <w:top w:val="single" w:sz="2" w:space="0" w:color="0066FF"/>
            <w:left w:val="single" w:sz="2" w:space="0" w:color="0066FF"/>
            <w:bottom w:val="single" w:sz="2" w:space="0" w:color="0066FF"/>
            <w:right w:val="single" w:sz="2" w:space="0" w:color="0066FF"/>
            <w:insideH w:val="single" w:sz="2" w:space="0" w:color="0066FF"/>
            <w:insideV w:val="single" w:sz="2" w:space="0" w:color="FF0000"/>
          </w:tblBorders>
        </w:tblPrEx>
        <w:trPr>
          <w:trHeight w:val="184"/>
        </w:trPr>
        <w:tc>
          <w:tcPr>
            <w:tcW w:w="9348" w:type="dxa"/>
            <w:gridSpan w:val="2"/>
            <w:shd w:val="clear" w:color="auto" w:fill="auto"/>
            <w:vAlign w:val="center"/>
          </w:tcPr>
          <w:p w14:paraId="6A5C46F9" w14:textId="77777777" w:rsidR="00E93CD7" w:rsidRDefault="00E93CD7" w:rsidP="007F54A3">
            <w:r w:rsidRPr="002B6F9C">
              <w:t>&lt;Your text here&gt;</w:t>
            </w:r>
          </w:p>
          <w:p w14:paraId="711BB3F1" w14:textId="77777777" w:rsidR="00E93CD7" w:rsidRPr="002B6F9C" w:rsidRDefault="00E93CD7" w:rsidP="00E93CD7">
            <w:pPr>
              <w:ind w:left="142"/>
              <w:rPr>
                <w:rFonts w:cs="Arial"/>
              </w:rPr>
            </w:pPr>
          </w:p>
        </w:tc>
      </w:tr>
      <w:bookmarkEnd w:id="0"/>
      <w:bookmarkEnd w:id="1"/>
      <w:tr w:rsidR="00E93CD7" w:rsidRPr="002B6F9C" w14:paraId="72590FC6" w14:textId="77777777" w:rsidTr="007F54A3">
        <w:tblPrEx>
          <w:tblBorders>
            <w:top w:val="single" w:sz="2" w:space="0" w:color="0066FF"/>
            <w:left w:val="single" w:sz="2" w:space="0" w:color="0066FF"/>
            <w:bottom w:val="single" w:sz="2" w:space="0" w:color="0066FF"/>
            <w:right w:val="single" w:sz="2" w:space="0" w:color="0066FF"/>
            <w:insideH w:val="single" w:sz="2" w:space="0" w:color="0066FF"/>
            <w:insideV w:val="single" w:sz="2" w:space="0" w:color="FF0000"/>
          </w:tblBorders>
        </w:tblPrEx>
        <w:trPr>
          <w:trHeight w:val="184"/>
        </w:trPr>
        <w:tc>
          <w:tcPr>
            <w:tcW w:w="9348" w:type="dxa"/>
            <w:gridSpan w:val="2"/>
            <w:shd w:val="clear" w:color="auto" w:fill="0F4BEB"/>
            <w:vAlign w:val="center"/>
          </w:tcPr>
          <w:p w14:paraId="7DBF1FE8" w14:textId="77777777" w:rsidR="00E93CD7" w:rsidRDefault="00E93CD7" w:rsidP="00E93CD7">
            <w:pPr>
              <w:rPr>
                <w:b/>
                <w:color w:val="FFFFFF"/>
              </w:rPr>
            </w:pPr>
            <w:r w:rsidRPr="002B6F9C">
              <w:rPr>
                <w:b/>
                <w:color w:val="FFFFFF"/>
              </w:rPr>
              <w:t>4. METHODS</w:t>
            </w:r>
          </w:p>
          <w:p w14:paraId="1421DE47" w14:textId="6DF7DDF8" w:rsidR="003551D4" w:rsidRPr="002B6F9C" w:rsidRDefault="003551D4" w:rsidP="00E93CD7">
            <w:pPr>
              <w:rPr>
                <w:b/>
                <w:color w:val="FFFFFF"/>
              </w:rPr>
            </w:pPr>
            <w:r w:rsidRPr="00FD05D7">
              <w:rPr>
                <w:color w:val="FFFFFF"/>
              </w:rPr>
              <w:t xml:space="preserve">4.1 What are the </w:t>
            </w:r>
            <w:r>
              <w:rPr>
                <w:color w:val="FFFFFF"/>
              </w:rPr>
              <w:t>p</w:t>
            </w:r>
            <w:r w:rsidRPr="00FD05D7">
              <w:rPr>
                <w:color w:val="FFFFFF"/>
              </w:rPr>
              <w:t xml:space="preserve">rimary and </w:t>
            </w:r>
            <w:r>
              <w:rPr>
                <w:color w:val="FFFFFF"/>
              </w:rPr>
              <w:t>s</w:t>
            </w:r>
            <w:r w:rsidRPr="00FD05D7">
              <w:rPr>
                <w:color w:val="FFFFFF"/>
              </w:rPr>
              <w:t>econdary objectives?</w:t>
            </w:r>
          </w:p>
        </w:tc>
      </w:tr>
      <w:tr w:rsidR="00E93CD7" w:rsidRPr="00063B6B" w14:paraId="1B99F7FB" w14:textId="77777777" w:rsidTr="00063B6B">
        <w:tblPrEx>
          <w:tblBorders>
            <w:top w:val="single" w:sz="2" w:space="0" w:color="0066FF"/>
            <w:left w:val="single" w:sz="2" w:space="0" w:color="0066FF"/>
            <w:bottom w:val="single" w:sz="2" w:space="0" w:color="0066FF"/>
            <w:right w:val="single" w:sz="2" w:space="0" w:color="0066FF"/>
            <w:insideH w:val="single" w:sz="2" w:space="0" w:color="0066FF"/>
            <w:insideV w:val="single" w:sz="2" w:space="0" w:color="FF0000"/>
          </w:tblBorders>
        </w:tblPrEx>
        <w:trPr>
          <w:trHeight w:val="184"/>
        </w:trPr>
        <w:tc>
          <w:tcPr>
            <w:tcW w:w="9348" w:type="dxa"/>
            <w:gridSpan w:val="2"/>
            <w:shd w:val="clear" w:color="auto" w:fill="auto"/>
            <w:vAlign w:val="center"/>
          </w:tcPr>
          <w:p w14:paraId="424B57E7" w14:textId="77777777" w:rsidR="00E93CD7" w:rsidRPr="00063B6B" w:rsidRDefault="00E93CD7" w:rsidP="00E93CD7">
            <w:pPr>
              <w:rPr>
                <w:rFonts w:cs="Arial"/>
              </w:rPr>
            </w:pPr>
            <w:r w:rsidRPr="00063B6B">
              <w:rPr>
                <w:rFonts w:cs="Arial"/>
              </w:rPr>
              <w:t>&lt;Your text here&gt;</w:t>
            </w:r>
          </w:p>
          <w:p w14:paraId="5F780D10" w14:textId="77777777" w:rsidR="00E93CD7" w:rsidRPr="00063B6B" w:rsidRDefault="00E93CD7" w:rsidP="00E93CD7">
            <w:pPr>
              <w:rPr>
                <w:rFonts w:cs="Arial"/>
              </w:rPr>
            </w:pPr>
          </w:p>
        </w:tc>
      </w:tr>
      <w:tr w:rsidR="00E93CD7" w:rsidRPr="00FD05D7" w14:paraId="156B59FB" w14:textId="77777777" w:rsidTr="007F54A3">
        <w:tblPrEx>
          <w:tblBorders>
            <w:top w:val="single" w:sz="2" w:space="0" w:color="0066FF"/>
            <w:left w:val="single" w:sz="2" w:space="0" w:color="0066FF"/>
            <w:bottom w:val="single" w:sz="2" w:space="0" w:color="0066FF"/>
            <w:right w:val="single" w:sz="2" w:space="0" w:color="0066FF"/>
            <w:insideH w:val="single" w:sz="2" w:space="0" w:color="0066FF"/>
            <w:insideV w:val="single" w:sz="2" w:space="0" w:color="FF0000"/>
          </w:tblBorders>
        </w:tblPrEx>
        <w:trPr>
          <w:trHeight w:val="184"/>
        </w:trPr>
        <w:tc>
          <w:tcPr>
            <w:tcW w:w="9348" w:type="dxa"/>
            <w:gridSpan w:val="2"/>
            <w:shd w:val="clear" w:color="auto" w:fill="0F4BEB"/>
            <w:vAlign w:val="center"/>
          </w:tcPr>
          <w:p w14:paraId="7CCB1180" w14:textId="77777777" w:rsidR="00E93CD7" w:rsidRPr="00FD05D7" w:rsidRDefault="00E93CD7" w:rsidP="00E93CD7">
            <w:pPr>
              <w:rPr>
                <w:color w:val="FFFFFF"/>
              </w:rPr>
            </w:pPr>
            <w:r w:rsidRPr="00FD05D7">
              <w:rPr>
                <w:color w:val="FFFFFF"/>
              </w:rPr>
              <w:t>4.2 Explain the study population?</w:t>
            </w:r>
          </w:p>
        </w:tc>
      </w:tr>
      <w:tr w:rsidR="00E93CD7" w:rsidRPr="00FD05D7" w14:paraId="5A6B7173" w14:textId="77777777" w:rsidTr="00063B6B">
        <w:tblPrEx>
          <w:tblBorders>
            <w:top w:val="single" w:sz="2" w:space="0" w:color="0066FF"/>
            <w:left w:val="single" w:sz="2" w:space="0" w:color="0066FF"/>
            <w:bottom w:val="single" w:sz="2" w:space="0" w:color="0066FF"/>
            <w:right w:val="single" w:sz="2" w:space="0" w:color="0066FF"/>
            <w:insideH w:val="single" w:sz="2" w:space="0" w:color="0066FF"/>
            <w:insideV w:val="single" w:sz="2" w:space="0" w:color="FF0000"/>
          </w:tblBorders>
        </w:tblPrEx>
        <w:trPr>
          <w:trHeight w:val="184"/>
        </w:trPr>
        <w:tc>
          <w:tcPr>
            <w:tcW w:w="9348" w:type="dxa"/>
            <w:gridSpan w:val="2"/>
            <w:shd w:val="clear" w:color="auto" w:fill="auto"/>
            <w:vAlign w:val="center"/>
          </w:tcPr>
          <w:p w14:paraId="5267BD09" w14:textId="77777777" w:rsidR="00E93CD7" w:rsidRDefault="00E93CD7" w:rsidP="007F54A3">
            <w:r w:rsidRPr="00FD05D7">
              <w:t>&lt;Your text here&gt;</w:t>
            </w:r>
          </w:p>
          <w:p w14:paraId="70CBEDB7" w14:textId="77777777" w:rsidR="00E93CD7" w:rsidRPr="00FD05D7" w:rsidRDefault="00E93CD7" w:rsidP="00E93CD7">
            <w:pPr>
              <w:ind w:left="142"/>
              <w:rPr>
                <w:color w:val="FFFFFF"/>
              </w:rPr>
            </w:pPr>
          </w:p>
        </w:tc>
      </w:tr>
      <w:tr w:rsidR="00E93CD7" w:rsidRPr="00FD05D7" w14:paraId="1042E7AC" w14:textId="77777777" w:rsidTr="007F54A3">
        <w:tblPrEx>
          <w:tblBorders>
            <w:top w:val="single" w:sz="2" w:space="0" w:color="0066FF"/>
            <w:left w:val="single" w:sz="2" w:space="0" w:color="0066FF"/>
            <w:bottom w:val="single" w:sz="2" w:space="0" w:color="0066FF"/>
            <w:right w:val="single" w:sz="2" w:space="0" w:color="0066FF"/>
            <w:insideH w:val="single" w:sz="2" w:space="0" w:color="0066FF"/>
            <w:insideV w:val="single" w:sz="2" w:space="0" w:color="FF0000"/>
          </w:tblBorders>
        </w:tblPrEx>
        <w:trPr>
          <w:trHeight w:val="184"/>
        </w:trPr>
        <w:tc>
          <w:tcPr>
            <w:tcW w:w="9348" w:type="dxa"/>
            <w:gridSpan w:val="2"/>
            <w:shd w:val="clear" w:color="auto" w:fill="0F4BEB"/>
            <w:vAlign w:val="center"/>
          </w:tcPr>
          <w:p w14:paraId="66EC3F3D" w14:textId="4A68A9B2" w:rsidR="00E93CD7" w:rsidRPr="00FD05D7" w:rsidRDefault="00E93CD7" w:rsidP="00E93CD7">
            <w:pPr>
              <w:rPr>
                <w:color w:val="FFFFFF"/>
              </w:rPr>
            </w:pPr>
            <w:r w:rsidRPr="00FD05D7">
              <w:rPr>
                <w:color w:val="FFFFFF"/>
              </w:rPr>
              <w:t xml:space="preserve">4.3 What </w:t>
            </w:r>
            <w:r w:rsidR="0038683B">
              <w:rPr>
                <w:color w:val="FFFFFF"/>
              </w:rPr>
              <w:t>is</w:t>
            </w:r>
            <w:r w:rsidR="0038683B" w:rsidRPr="00FD05D7">
              <w:rPr>
                <w:color w:val="FFFFFF"/>
              </w:rPr>
              <w:t xml:space="preserve"> </w:t>
            </w:r>
            <w:r w:rsidRPr="00FD05D7">
              <w:rPr>
                <w:color w:val="FFFFFF"/>
              </w:rPr>
              <w:t>the relevant safety and toxicity information?</w:t>
            </w:r>
            <w:r w:rsidR="00D50713">
              <w:rPr>
                <w:color w:val="FFFFFF"/>
              </w:rPr>
              <w:t xml:space="preserve"> Are there other potential risks, and how would these be mitigated?</w:t>
            </w:r>
          </w:p>
        </w:tc>
      </w:tr>
      <w:tr w:rsidR="00E93CD7" w:rsidRPr="00FD05D7" w14:paraId="7FCB82CB" w14:textId="77777777" w:rsidTr="00063B6B">
        <w:tblPrEx>
          <w:tblBorders>
            <w:top w:val="single" w:sz="2" w:space="0" w:color="0066FF"/>
            <w:left w:val="single" w:sz="2" w:space="0" w:color="0066FF"/>
            <w:bottom w:val="single" w:sz="2" w:space="0" w:color="0066FF"/>
            <w:right w:val="single" w:sz="2" w:space="0" w:color="0066FF"/>
            <w:insideH w:val="single" w:sz="2" w:space="0" w:color="0066FF"/>
            <w:insideV w:val="single" w:sz="2" w:space="0" w:color="FF0000"/>
          </w:tblBorders>
        </w:tblPrEx>
        <w:trPr>
          <w:trHeight w:val="184"/>
        </w:trPr>
        <w:tc>
          <w:tcPr>
            <w:tcW w:w="9348" w:type="dxa"/>
            <w:gridSpan w:val="2"/>
            <w:shd w:val="clear" w:color="auto" w:fill="auto"/>
            <w:vAlign w:val="center"/>
          </w:tcPr>
          <w:p w14:paraId="71BE6329" w14:textId="77777777" w:rsidR="00E93CD7" w:rsidRDefault="00E93CD7" w:rsidP="007F54A3">
            <w:r w:rsidRPr="00FD05D7">
              <w:t>&lt;Your text here&gt;</w:t>
            </w:r>
          </w:p>
          <w:p w14:paraId="2FEF0625" w14:textId="77777777" w:rsidR="00E93CD7" w:rsidRPr="00FD05D7" w:rsidRDefault="00E93CD7" w:rsidP="00E93CD7">
            <w:pPr>
              <w:ind w:left="142"/>
              <w:rPr>
                <w:color w:val="FFFFFF"/>
              </w:rPr>
            </w:pPr>
          </w:p>
        </w:tc>
      </w:tr>
      <w:tr w:rsidR="00E93CD7" w:rsidRPr="00FD05D7" w14:paraId="7E9C589B" w14:textId="77777777" w:rsidTr="007F54A3">
        <w:tblPrEx>
          <w:tblBorders>
            <w:top w:val="single" w:sz="2" w:space="0" w:color="0066FF"/>
            <w:left w:val="single" w:sz="2" w:space="0" w:color="0066FF"/>
            <w:bottom w:val="single" w:sz="2" w:space="0" w:color="0066FF"/>
            <w:right w:val="single" w:sz="2" w:space="0" w:color="0066FF"/>
            <w:insideH w:val="single" w:sz="2" w:space="0" w:color="0066FF"/>
            <w:insideV w:val="single" w:sz="2" w:space="0" w:color="FF0000"/>
          </w:tblBorders>
        </w:tblPrEx>
        <w:trPr>
          <w:trHeight w:val="184"/>
        </w:trPr>
        <w:tc>
          <w:tcPr>
            <w:tcW w:w="9348" w:type="dxa"/>
            <w:gridSpan w:val="2"/>
            <w:shd w:val="clear" w:color="auto" w:fill="0F4BEB"/>
            <w:vAlign w:val="center"/>
          </w:tcPr>
          <w:p w14:paraId="3D659F48" w14:textId="2C42E2BD" w:rsidR="00E93CD7" w:rsidRPr="00FD05D7" w:rsidRDefault="00E93CD7" w:rsidP="00E93CD7">
            <w:pPr>
              <w:rPr>
                <w:color w:val="FFFFFF"/>
              </w:rPr>
            </w:pPr>
            <w:bookmarkStart w:id="2" w:name="_Hlk17286996"/>
            <w:r w:rsidRPr="00FD05D7">
              <w:rPr>
                <w:color w:val="FFFFFF"/>
              </w:rPr>
              <w:t xml:space="preserve">4.4 What analyses </w:t>
            </w:r>
            <w:r w:rsidR="0038683B">
              <w:rPr>
                <w:color w:val="FFFFFF"/>
              </w:rPr>
              <w:t>are</w:t>
            </w:r>
            <w:r w:rsidR="0038683B" w:rsidRPr="00FD05D7">
              <w:rPr>
                <w:color w:val="FFFFFF"/>
              </w:rPr>
              <w:t xml:space="preserve"> </w:t>
            </w:r>
            <w:r w:rsidRPr="00FD05D7">
              <w:rPr>
                <w:color w:val="FFFFFF"/>
              </w:rPr>
              <w:t>being proposed?</w:t>
            </w:r>
          </w:p>
        </w:tc>
      </w:tr>
      <w:tr w:rsidR="00E93CD7" w:rsidRPr="00FD05D7" w14:paraId="5EA90F64" w14:textId="77777777" w:rsidTr="00063B6B">
        <w:tblPrEx>
          <w:tblBorders>
            <w:top w:val="single" w:sz="2" w:space="0" w:color="0066FF"/>
            <w:left w:val="single" w:sz="2" w:space="0" w:color="0066FF"/>
            <w:bottom w:val="single" w:sz="2" w:space="0" w:color="0066FF"/>
            <w:right w:val="single" w:sz="2" w:space="0" w:color="0066FF"/>
            <w:insideH w:val="single" w:sz="2" w:space="0" w:color="0066FF"/>
            <w:insideV w:val="single" w:sz="2" w:space="0" w:color="FF0000"/>
          </w:tblBorders>
        </w:tblPrEx>
        <w:trPr>
          <w:trHeight w:val="184"/>
        </w:trPr>
        <w:tc>
          <w:tcPr>
            <w:tcW w:w="9348" w:type="dxa"/>
            <w:gridSpan w:val="2"/>
            <w:shd w:val="clear" w:color="auto" w:fill="auto"/>
            <w:vAlign w:val="center"/>
          </w:tcPr>
          <w:p w14:paraId="4F002F23" w14:textId="77777777" w:rsidR="00E93CD7" w:rsidRDefault="00E93CD7" w:rsidP="007F54A3">
            <w:r w:rsidRPr="00FD05D7">
              <w:t>&lt;Your text here&gt;</w:t>
            </w:r>
          </w:p>
          <w:p w14:paraId="551D433B" w14:textId="77777777" w:rsidR="00E93CD7" w:rsidRPr="00FD05D7" w:rsidRDefault="00E93CD7" w:rsidP="00E93CD7">
            <w:pPr>
              <w:ind w:left="142"/>
              <w:rPr>
                <w:color w:val="FFFFFF"/>
              </w:rPr>
            </w:pPr>
          </w:p>
        </w:tc>
      </w:tr>
      <w:bookmarkEnd w:id="2"/>
      <w:tr w:rsidR="00E93CD7" w:rsidRPr="00FD05D7" w14:paraId="6A030572" w14:textId="77777777" w:rsidTr="007F54A3">
        <w:tblPrEx>
          <w:tblBorders>
            <w:top w:val="single" w:sz="2" w:space="0" w:color="0066FF"/>
            <w:left w:val="single" w:sz="2" w:space="0" w:color="0066FF"/>
            <w:bottom w:val="single" w:sz="2" w:space="0" w:color="0066FF"/>
            <w:right w:val="single" w:sz="2" w:space="0" w:color="0066FF"/>
            <w:insideH w:val="single" w:sz="2" w:space="0" w:color="0066FF"/>
            <w:insideV w:val="single" w:sz="2" w:space="0" w:color="FF0000"/>
          </w:tblBorders>
        </w:tblPrEx>
        <w:trPr>
          <w:trHeight w:val="184"/>
        </w:trPr>
        <w:tc>
          <w:tcPr>
            <w:tcW w:w="9348" w:type="dxa"/>
            <w:gridSpan w:val="2"/>
            <w:shd w:val="clear" w:color="auto" w:fill="0F4BEB"/>
            <w:vAlign w:val="center"/>
          </w:tcPr>
          <w:p w14:paraId="16C04AD2" w14:textId="20EAF566" w:rsidR="00E93CD7" w:rsidRPr="00FD05D7" w:rsidRDefault="00E93CD7" w:rsidP="00E93CD7">
            <w:pPr>
              <w:rPr>
                <w:color w:val="FFFFFF"/>
              </w:rPr>
            </w:pPr>
            <w:r w:rsidRPr="00FD05D7">
              <w:rPr>
                <w:color w:val="FFFFFF"/>
              </w:rPr>
              <w:t>4.5 Any other comments regarding the methods used</w:t>
            </w:r>
          </w:p>
        </w:tc>
      </w:tr>
      <w:tr w:rsidR="00E93CD7" w:rsidRPr="00FD05D7" w14:paraId="6572D9EB" w14:textId="77777777" w:rsidTr="00063B6B">
        <w:tblPrEx>
          <w:tblBorders>
            <w:top w:val="single" w:sz="2" w:space="0" w:color="0066FF"/>
            <w:left w:val="single" w:sz="2" w:space="0" w:color="0066FF"/>
            <w:bottom w:val="single" w:sz="2" w:space="0" w:color="0066FF"/>
            <w:right w:val="single" w:sz="2" w:space="0" w:color="0066FF"/>
            <w:insideH w:val="single" w:sz="2" w:space="0" w:color="0066FF"/>
            <w:insideV w:val="single" w:sz="2" w:space="0" w:color="FF0000"/>
          </w:tblBorders>
        </w:tblPrEx>
        <w:trPr>
          <w:trHeight w:val="184"/>
        </w:trPr>
        <w:tc>
          <w:tcPr>
            <w:tcW w:w="9348" w:type="dxa"/>
            <w:gridSpan w:val="2"/>
            <w:shd w:val="clear" w:color="auto" w:fill="auto"/>
            <w:vAlign w:val="center"/>
          </w:tcPr>
          <w:p w14:paraId="10F4D83C" w14:textId="77777777" w:rsidR="00E93CD7" w:rsidRDefault="00E93CD7" w:rsidP="007F54A3">
            <w:r w:rsidRPr="00FD05D7">
              <w:t>&lt;Your text here&gt;</w:t>
            </w:r>
          </w:p>
          <w:p w14:paraId="1C1825E7" w14:textId="77777777" w:rsidR="00E93CD7" w:rsidRPr="00FD05D7" w:rsidRDefault="00E93CD7" w:rsidP="00E93CD7">
            <w:pPr>
              <w:ind w:left="142"/>
              <w:rPr>
                <w:color w:val="FFFFFF"/>
              </w:rPr>
            </w:pPr>
          </w:p>
        </w:tc>
      </w:tr>
      <w:tr w:rsidR="003551D4" w:rsidRPr="00FD05D7" w14:paraId="601522E8" w14:textId="77777777" w:rsidTr="007F54A3">
        <w:tblPrEx>
          <w:tblBorders>
            <w:top w:val="single" w:sz="2" w:space="0" w:color="0066FF"/>
            <w:left w:val="single" w:sz="2" w:space="0" w:color="0066FF"/>
            <w:bottom w:val="single" w:sz="2" w:space="0" w:color="0066FF"/>
            <w:right w:val="single" w:sz="2" w:space="0" w:color="0066FF"/>
            <w:insideH w:val="single" w:sz="2" w:space="0" w:color="0066FF"/>
            <w:insideV w:val="single" w:sz="2" w:space="0" w:color="FF0000"/>
          </w:tblBorders>
        </w:tblPrEx>
        <w:trPr>
          <w:trHeight w:val="184"/>
        </w:trPr>
        <w:tc>
          <w:tcPr>
            <w:tcW w:w="9348" w:type="dxa"/>
            <w:gridSpan w:val="2"/>
            <w:tcBorders>
              <w:top w:val="single" w:sz="2" w:space="0" w:color="0066FF"/>
              <w:left w:val="single" w:sz="2" w:space="0" w:color="0066FF"/>
              <w:bottom w:val="single" w:sz="2" w:space="0" w:color="0066FF"/>
              <w:right w:val="single" w:sz="2" w:space="0" w:color="0066FF"/>
            </w:tcBorders>
            <w:shd w:val="clear" w:color="auto" w:fill="0F4BEB"/>
            <w:vAlign w:val="center"/>
          </w:tcPr>
          <w:p w14:paraId="6716D924" w14:textId="77777777" w:rsidR="003551D4" w:rsidRPr="007F54A3" w:rsidRDefault="003551D4" w:rsidP="003551D4">
            <w:pPr>
              <w:ind w:left="142"/>
              <w:rPr>
                <w:b/>
                <w:bCs/>
                <w:color w:val="FFFFFF" w:themeColor="background1"/>
              </w:rPr>
            </w:pPr>
            <w:r w:rsidRPr="007F54A3">
              <w:rPr>
                <w:color w:val="FFFFFF" w:themeColor="background1"/>
              </w:rPr>
              <w:br w:type="page"/>
            </w:r>
            <w:r w:rsidRPr="007F54A3">
              <w:rPr>
                <w:b/>
                <w:bCs/>
                <w:color w:val="FFFFFF" w:themeColor="background1"/>
              </w:rPr>
              <w:t>5. POTENTIAL SUPPORT, RESOURCES, BUY-IN</w:t>
            </w:r>
          </w:p>
          <w:p w14:paraId="72952E10" w14:textId="77777777" w:rsidR="003551D4" w:rsidRPr="007F54A3" w:rsidRDefault="003551D4" w:rsidP="003551D4">
            <w:pPr>
              <w:ind w:left="142"/>
              <w:rPr>
                <w:color w:val="FFFFFF" w:themeColor="background1"/>
              </w:rPr>
            </w:pPr>
            <w:r w:rsidRPr="007F54A3">
              <w:rPr>
                <w:color w:val="FFFFFF" w:themeColor="background1"/>
              </w:rPr>
              <w:t>Briefly outline resources and support for this study which you have already identified, e.g. interested recruiters, potential CIs, sources of pilot funding, mentors, institutional support etc.</w:t>
            </w:r>
          </w:p>
        </w:tc>
      </w:tr>
      <w:tr w:rsidR="003551D4" w:rsidRPr="00FD05D7" w14:paraId="1979243A" w14:textId="77777777" w:rsidTr="003551D4">
        <w:tblPrEx>
          <w:tblBorders>
            <w:top w:val="single" w:sz="2" w:space="0" w:color="0066FF"/>
            <w:left w:val="single" w:sz="2" w:space="0" w:color="0066FF"/>
            <w:bottom w:val="single" w:sz="2" w:space="0" w:color="0066FF"/>
            <w:right w:val="single" w:sz="2" w:space="0" w:color="0066FF"/>
            <w:insideH w:val="single" w:sz="2" w:space="0" w:color="0066FF"/>
            <w:insideV w:val="single" w:sz="2" w:space="0" w:color="FF0000"/>
          </w:tblBorders>
        </w:tblPrEx>
        <w:trPr>
          <w:trHeight w:val="184"/>
        </w:trPr>
        <w:tc>
          <w:tcPr>
            <w:tcW w:w="9348" w:type="dxa"/>
            <w:gridSpan w:val="2"/>
            <w:tcBorders>
              <w:top w:val="single" w:sz="2" w:space="0" w:color="0066FF"/>
              <w:left w:val="single" w:sz="2" w:space="0" w:color="0066FF"/>
              <w:bottom w:val="single" w:sz="2" w:space="0" w:color="0066FF"/>
              <w:right w:val="single" w:sz="2" w:space="0" w:color="0066FF"/>
            </w:tcBorders>
            <w:shd w:val="clear" w:color="auto" w:fill="auto"/>
            <w:vAlign w:val="center"/>
          </w:tcPr>
          <w:p w14:paraId="25E90B4E" w14:textId="77777777" w:rsidR="003551D4" w:rsidRDefault="003551D4" w:rsidP="007F54A3">
            <w:r w:rsidRPr="00FD05D7">
              <w:lastRenderedPageBreak/>
              <w:t>&lt;Your text here&gt;</w:t>
            </w:r>
          </w:p>
          <w:p w14:paraId="78636DD3" w14:textId="77777777" w:rsidR="003551D4" w:rsidRPr="003551D4" w:rsidRDefault="003551D4" w:rsidP="00AA66F8">
            <w:pPr>
              <w:ind w:left="142"/>
            </w:pPr>
          </w:p>
        </w:tc>
      </w:tr>
      <w:tr w:rsidR="003551D4" w:rsidRPr="00FD05D7" w14:paraId="64DBBFA4" w14:textId="77777777" w:rsidTr="007F54A3">
        <w:tblPrEx>
          <w:tblBorders>
            <w:top w:val="single" w:sz="2" w:space="0" w:color="0066FF"/>
            <w:left w:val="single" w:sz="2" w:space="0" w:color="0066FF"/>
            <w:bottom w:val="single" w:sz="2" w:space="0" w:color="0066FF"/>
            <w:right w:val="single" w:sz="2" w:space="0" w:color="0066FF"/>
            <w:insideH w:val="single" w:sz="2" w:space="0" w:color="0066FF"/>
            <w:insideV w:val="single" w:sz="2" w:space="0" w:color="FF0000"/>
          </w:tblBorders>
        </w:tblPrEx>
        <w:trPr>
          <w:trHeight w:val="184"/>
        </w:trPr>
        <w:tc>
          <w:tcPr>
            <w:tcW w:w="9348" w:type="dxa"/>
            <w:gridSpan w:val="2"/>
            <w:tcBorders>
              <w:top w:val="single" w:sz="2" w:space="0" w:color="0066FF"/>
              <w:left w:val="single" w:sz="2" w:space="0" w:color="0066FF"/>
              <w:bottom w:val="single" w:sz="2" w:space="0" w:color="0066FF"/>
              <w:right w:val="single" w:sz="2" w:space="0" w:color="0066FF"/>
            </w:tcBorders>
            <w:shd w:val="clear" w:color="auto" w:fill="0F4BEB"/>
            <w:vAlign w:val="center"/>
          </w:tcPr>
          <w:p w14:paraId="576F8030" w14:textId="77777777" w:rsidR="003551D4" w:rsidRPr="007F54A3" w:rsidRDefault="003551D4" w:rsidP="003551D4">
            <w:pPr>
              <w:ind w:left="142"/>
              <w:rPr>
                <w:b/>
                <w:bCs/>
                <w:color w:val="FFFFFF" w:themeColor="background1"/>
              </w:rPr>
            </w:pPr>
            <w:r w:rsidRPr="007F54A3">
              <w:rPr>
                <w:b/>
                <w:bCs/>
                <w:color w:val="FFFFFF" w:themeColor="background1"/>
              </w:rPr>
              <w:t>6. CONSUMER INVOLVEMENT</w:t>
            </w:r>
          </w:p>
          <w:p w14:paraId="6B959756" w14:textId="77777777" w:rsidR="003551D4" w:rsidRPr="007F54A3" w:rsidRDefault="003551D4" w:rsidP="003551D4">
            <w:pPr>
              <w:ind w:left="142"/>
              <w:rPr>
                <w:color w:val="FFFFFF" w:themeColor="background1"/>
              </w:rPr>
            </w:pPr>
            <w:r w:rsidRPr="007F54A3">
              <w:rPr>
                <w:color w:val="FFFFFF" w:themeColor="background1"/>
              </w:rPr>
              <w:t>Briefly outline your plans for consumer involvement.</w:t>
            </w:r>
          </w:p>
        </w:tc>
      </w:tr>
      <w:tr w:rsidR="003551D4" w:rsidRPr="00FD05D7" w14:paraId="6E4270F6" w14:textId="77777777" w:rsidTr="003551D4">
        <w:tblPrEx>
          <w:tblBorders>
            <w:top w:val="single" w:sz="2" w:space="0" w:color="0066FF"/>
            <w:left w:val="single" w:sz="2" w:space="0" w:color="0066FF"/>
            <w:bottom w:val="single" w:sz="2" w:space="0" w:color="0066FF"/>
            <w:right w:val="single" w:sz="2" w:space="0" w:color="0066FF"/>
            <w:insideH w:val="single" w:sz="2" w:space="0" w:color="0066FF"/>
            <w:insideV w:val="single" w:sz="2" w:space="0" w:color="FF0000"/>
          </w:tblBorders>
        </w:tblPrEx>
        <w:trPr>
          <w:trHeight w:val="184"/>
        </w:trPr>
        <w:tc>
          <w:tcPr>
            <w:tcW w:w="9348" w:type="dxa"/>
            <w:gridSpan w:val="2"/>
            <w:tcBorders>
              <w:top w:val="single" w:sz="2" w:space="0" w:color="0066FF"/>
              <w:left w:val="single" w:sz="2" w:space="0" w:color="0066FF"/>
              <w:bottom w:val="single" w:sz="2" w:space="0" w:color="0066FF"/>
              <w:right w:val="single" w:sz="2" w:space="0" w:color="0066FF"/>
            </w:tcBorders>
            <w:shd w:val="clear" w:color="auto" w:fill="auto"/>
            <w:vAlign w:val="center"/>
          </w:tcPr>
          <w:p w14:paraId="5D53EB17" w14:textId="77777777" w:rsidR="003551D4" w:rsidRDefault="003551D4" w:rsidP="007F54A3">
            <w:r w:rsidRPr="00FD05D7">
              <w:t>&lt;Your text here&gt;</w:t>
            </w:r>
          </w:p>
          <w:p w14:paraId="776EBC80" w14:textId="77777777" w:rsidR="003551D4" w:rsidRPr="003551D4" w:rsidRDefault="003551D4" w:rsidP="00AA66F8">
            <w:pPr>
              <w:ind w:left="142"/>
            </w:pPr>
          </w:p>
        </w:tc>
      </w:tr>
      <w:tr w:rsidR="003551D4" w:rsidRPr="00FD05D7" w14:paraId="413AD085" w14:textId="77777777" w:rsidTr="007F54A3">
        <w:tblPrEx>
          <w:tblBorders>
            <w:top w:val="single" w:sz="2" w:space="0" w:color="0066FF"/>
            <w:left w:val="single" w:sz="2" w:space="0" w:color="0066FF"/>
            <w:bottom w:val="single" w:sz="2" w:space="0" w:color="0066FF"/>
            <w:right w:val="single" w:sz="2" w:space="0" w:color="0066FF"/>
            <w:insideH w:val="single" w:sz="2" w:space="0" w:color="0066FF"/>
            <w:insideV w:val="single" w:sz="2" w:space="0" w:color="FF0000"/>
          </w:tblBorders>
        </w:tblPrEx>
        <w:trPr>
          <w:trHeight w:val="184"/>
        </w:trPr>
        <w:tc>
          <w:tcPr>
            <w:tcW w:w="9348" w:type="dxa"/>
            <w:gridSpan w:val="2"/>
            <w:tcBorders>
              <w:top w:val="single" w:sz="2" w:space="0" w:color="0066FF"/>
              <w:left w:val="single" w:sz="2" w:space="0" w:color="0066FF"/>
              <w:bottom w:val="single" w:sz="2" w:space="0" w:color="0066FF"/>
              <w:right w:val="single" w:sz="2" w:space="0" w:color="0066FF"/>
            </w:tcBorders>
            <w:shd w:val="clear" w:color="auto" w:fill="0F4BEB"/>
            <w:vAlign w:val="center"/>
          </w:tcPr>
          <w:p w14:paraId="05F46DF4" w14:textId="77777777" w:rsidR="003551D4" w:rsidRPr="007F54A3" w:rsidRDefault="003551D4" w:rsidP="003551D4">
            <w:pPr>
              <w:ind w:left="142"/>
              <w:rPr>
                <w:b/>
                <w:bCs/>
                <w:color w:val="FFFFFF" w:themeColor="background1"/>
              </w:rPr>
            </w:pPr>
            <w:r w:rsidRPr="007F54A3">
              <w:rPr>
                <w:b/>
                <w:bCs/>
                <w:color w:val="FFFFFF" w:themeColor="background1"/>
              </w:rPr>
              <w:t>7. POLICY MAKER CONSULTATION</w:t>
            </w:r>
          </w:p>
          <w:p w14:paraId="0D2AE25D" w14:textId="77777777" w:rsidR="003551D4" w:rsidRPr="007F54A3" w:rsidRDefault="003551D4" w:rsidP="003551D4">
            <w:pPr>
              <w:ind w:left="142"/>
              <w:rPr>
                <w:color w:val="FFFFFF" w:themeColor="background1"/>
              </w:rPr>
            </w:pPr>
            <w:r w:rsidRPr="007F54A3">
              <w:rPr>
                <w:color w:val="FFFFFF" w:themeColor="background1"/>
              </w:rPr>
              <w:t>Briefly outline any discussions or engagement with policy makers.</w:t>
            </w:r>
          </w:p>
        </w:tc>
      </w:tr>
      <w:tr w:rsidR="003551D4" w:rsidRPr="00FD05D7" w14:paraId="7204CA04" w14:textId="77777777" w:rsidTr="003551D4">
        <w:tblPrEx>
          <w:tblBorders>
            <w:top w:val="single" w:sz="2" w:space="0" w:color="0066FF"/>
            <w:left w:val="single" w:sz="2" w:space="0" w:color="0066FF"/>
            <w:bottom w:val="single" w:sz="2" w:space="0" w:color="0066FF"/>
            <w:right w:val="single" w:sz="2" w:space="0" w:color="0066FF"/>
            <w:insideH w:val="single" w:sz="2" w:space="0" w:color="0066FF"/>
            <w:insideV w:val="single" w:sz="2" w:space="0" w:color="FF0000"/>
          </w:tblBorders>
        </w:tblPrEx>
        <w:trPr>
          <w:trHeight w:val="184"/>
        </w:trPr>
        <w:tc>
          <w:tcPr>
            <w:tcW w:w="9348" w:type="dxa"/>
            <w:gridSpan w:val="2"/>
            <w:tcBorders>
              <w:top w:val="single" w:sz="2" w:space="0" w:color="0066FF"/>
              <w:left w:val="single" w:sz="2" w:space="0" w:color="0066FF"/>
              <w:bottom w:val="single" w:sz="2" w:space="0" w:color="0066FF"/>
              <w:right w:val="single" w:sz="2" w:space="0" w:color="0066FF"/>
            </w:tcBorders>
            <w:shd w:val="clear" w:color="auto" w:fill="auto"/>
            <w:vAlign w:val="center"/>
          </w:tcPr>
          <w:p w14:paraId="085E43C7" w14:textId="77777777" w:rsidR="003551D4" w:rsidRDefault="003551D4" w:rsidP="007F54A3">
            <w:r w:rsidRPr="00FD05D7">
              <w:t>&lt;Your text here&gt;</w:t>
            </w:r>
          </w:p>
          <w:p w14:paraId="235AEB62" w14:textId="77777777" w:rsidR="003551D4" w:rsidRPr="003551D4" w:rsidRDefault="003551D4" w:rsidP="00AA66F8">
            <w:pPr>
              <w:ind w:left="142"/>
            </w:pPr>
          </w:p>
        </w:tc>
      </w:tr>
      <w:tr w:rsidR="003551D4" w:rsidRPr="00383EC3" w14:paraId="0BF9DB7D" w14:textId="77777777" w:rsidTr="007F54A3">
        <w:tblPrEx>
          <w:tblBorders>
            <w:top w:val="single" w:sz="2" w:space="0" w:color="0066FF"/>
            <w:left w:val="single" w:sz="2" w:space="0" w:color="0066FF"/>
            <w:bottom w:val="single" w:sz="2" w:space="0" w:color="0066FF"/>
            <w:right w:val="single" w:sz="2" w:space="0" w:color="0066FF"/>
            <w:insideH w:val="single" w:sz="2" w:space="0" w:color="0066FF"/>
            <w:insideV w:val="single" w:sz="2" w:space="0" w:color="FF0000"/>
          </w:tblBorders>
        </w:tblPrEx>
        <w:trPr>
          <w:trHeight w:val="184"/>
        </w:trPr>
        <w:tc>
          <w:tcPr>
            <w:tcW w:w="9348" w:type="dxa"/>
            <w:gridSpan w:val="2"/>
            <w:tcBorders>
              <w:top w:val="single" w:sz="2" w:space="0" w:color="0066FF"/>
              <w:left w:val="single" w:sz="2" w:space="0" w:color="0066FF"/>
              <w:bottom w:val="single" w:sz="2" w:space="0" w:color="0066FF"/>
              <w:right w:val="single" w:sz="2" w:space="0" w:color="0066FF"/>
            </w:tcBorders>
            <w:shd w:val="clear" w:color="auto" w:fill="0F4BEB"/>
            <w:vAlign w:val="center"/>
          </w:tcPr>
          <w:p w14:paraId="3CC6FD3B" w14:textId="77777777" w:rsidR="003551D4" w:rsidRPr="007F54A3" w:rsidRDefault="003551D4" w:rsidP="003551D4">
            <w:pPr>
              <w:ind w:left="142"/>
              <w:rPr>
                <w:b/>
                <w:bCs/>
                <w:color w:val="FFFFFF" w:themeColor="background1"/>
              </w:rPr>
            </w:pPr>
            <w:r w:rsidRPr="007F54A3">
              <w:rPr>
                <w:b/>
                <w:bCs/>
                <w:color w:val="FFFFFF" w:themeColor="background1"/>
              </w:rPr>
              <w:t>7. WHAT FUNDING SOURCES HAVE BEEN SECURED / ARE BEING CONSIDERED?</w:t>
            </w:r>
          </w:p>
          <w:p w14:paraId="38ED8AFD" w14:textId="77777777" w:rsidR="003551D4" w:rsidRPr="007F54A3" w:rsidRDefault="003551D4" w:rsidP="003551D4">
            <w:pPr>
              <w:ind w:left="142"/>
              <w:rPr>
                <w:color w:val="FFFFFF" w:themeColor="background1"/>
              </w:rPr>
            </w:pPr>
            <w:r w:rsidRPr="007F54A3">
              <w:rPr>
                <w:color w:val="FFFFFF" w:themeColor="background1"/>
              </w:rPr>
              <w:t>Briefly outline funding sources applicable to support this study.</w:t>
            </w:r>
          </w:p>
        </w:tc>
      </w:tr>
      <w:tr w:rsidR="003551D4" w:rsidRPr="00FD05D7" w14:paraId="66F5CC92" w14:textId="77777777" w:rsidTr="003551D4">
        <w:tblPrEx>
          <w:tblBorders>
            <w:top w:val="single" w:sz="2" w:space="0" w:color="0066FF"/>
            <w:left w:val="single" w:sz="2" w:space="0" w:color="0066FF"/>
            <w:bottom w:val="single" w:sz="2" w:space="0" w:color="0066FF"/>
            <w:right w:val="single" w:sz="2" w:space="0" w:color="0066FF"/>
            <w:insideH w:val="single" w:sz="2" w:space="0" w:color="0066FF"/>
            <w:insideV w:val="single" w:sz="2" w:space="0" w:color="FF0000"/>
          </w:tblBorders>
        </w:tblPrEx>
        <w:trPr>
          <w:trHeight w:val="184"/>
        </w:trPr>
        <w:tc>
          <w:tcPr>
            <w:tcW w:w="9348" w:type="dxa"/>
            <w:gridSpan w:val="2"/>
            <w:tcBorders>
              <w:top w:val="single" w:sz="2" w:space="0" w:color="0066FF"/>
              <w:left w:val="single" w:sz="2" w:space="0" w:color="0066FF"/>
              <w:bottom w:val="single" w:sz="2" w:space="0" w:color="0066FF"/>
              <w:right w:val="single" w:sz="2" w:space="0" w:color="0066FF"/>
            </w:tcBorders>
            <w:shd w:val="clear" w:color="auto" w:fill="auto"/>
            <w:vAlign w:val="center"/>
          </w:tcPr>
          <w:p w14:paraId="0B65FA25" w14:textId="77777777" w:rsidR="003551D4" w:rsidRDefault="003551D4" w:rsidP="007F54A3">
            <w:r w:rsidRPr="00FD05D7">
              <w:t>&lt;Your text here&gt;</w:t>
            </w:r>
          </w:p>
          <w:p w14:paraId="623A059A" w14:textId="77777777" w:rsidR="003551D4" w:rsidRPr="00383EC3" w:rsidRDefault="003551D4" w:rsidP="00AA66F8">
            <w:pPr>
              <w:ind w:left="142"/>
            </w:pPr>
          </w:p>
        </w:tc>
      </w:tr>
    </w:tbl>
    <w:p w14:paraId="7110161D" w14:textId="77777777" w:rsidR="00685ACF" w:rsidRPr="00685ACF" w:rsidRDefault="00685ACF" w:rsidP="004753AB"/>
    <w:sectPr w:rsidR="00685ACF" w:rsidRPr="00685ACF" w:rsidSect="008C2DB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0" w:footer="38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888D16" w14:textId="77777777" w:rsidR="001157BD" w:rsidRDefault="001157BD">
      <w:r>
        <w:separator/>
      </w:r>
    </w:p>
  </w:endnote>
  <w:endnote w:type="continuationSeparator" w:id="0">
    <w:p w14:paraId="362DC83A" w14:textId="77777777" w:rsidR="001157BD" w:rsidRDefault="001157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3D8E8" w14:textId="77777777" w:rsidR="00905F01" w:rsidRDefault="00905F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1A8353" w14:textId="38342361" w:rsidR="00BF1092" w:rsidRPr="00B22203" w:rsidRDefault="00BF1092" w:rsidP="00BF1092">
    <w:pPr>
      <w:pStyle w:val="Footer"/>
      <w:tabs>
        <w:tab w:val="right" w:pos="14854"/>
      </w:tabs>
    </w:pPr>
    <w:r w:rsidRPr="00B22203">
      <w:t>This document is part of the suite of ITCC SOPs</w:t>
    </w:r>
    <w:r w:rsidRPr="00B22203">
      <w:tab/>
      <w:t xml:space="preserve">Page </w:t>
    </w:r>
    <w:r w:rsidRPr="00B22203">
      <w:rPr>
        <w:bCs/>
      </w:rPr>
      <w:fldChar w:fldCharType="begin"/>
    </w:r>
    <w:r w:rsidRPr="00B22203">
      <w:rPr>
        <w:bCs/>
      </w:rPr>
      <w:instrText xml:space="preserve"> PAGE </w:instrText>
    </w:r>
    <w:r w:rsidRPr="00B22203">
      <w:rPr>
        <w:bCs/>
      </w:rPr>
      <w:fldChar w:fldCharType="separate"/>
    </w:r>
    <w:r>
      <w:rPr>
        <w:bCs/>
      </w:rPr>
      <w:t>1</w:t>
    </w:r>
    <w:r w:rsidRPr="00B22203">
      <w:rPr>
        <w:bCs/>
      </w:rPr>
      <w:fldChar w:fldCharType="end"/>
    </w:r>
    <w:r w:rsidRPr="00B22203">
      <w:t xml:space="preserve"> of </w:t>
    </w:r>
    <w:r w:rsidRPr="00B22203">
      <w:rPr>
        <w:bCs/>
      </w:rPr>
      <w:fldChar w:fldCharType="begin"/>
    </w:r>
    <w:r w:rsidRPr="00B22203">
      <w:rPr>
        <w:bCs/>
      </w:rPr>
      <w:instrText xml:space="preserve"> NUMPAGES  </w:instrText>
    </w:r>
    <w:r w:rsidRPr="00B22203">
      <w:rPr>
        <w:bCs/>
      </w:rPr>
      <w:fldChar w:fldCharType="separate"/>
    </w:r>
    <w:r>
      <w:rPr>
        <w:bCs/>
      </w:rPr>
      <w:t>3</w:t>
    </w:r>
    <w:r w:rsidRPr="00B22203">
      <w:rPr>
        <w:bCs/>
      </w:rPr>
      <w:fldChar w:fldCharType="end"/>
    </w:r>
  </w:p>
  <w:p w14:paraId="212D033C" w14:textId="77777777" w:rsidR="00E62774" w:rsidRPr="00BF1092" w:rsidRDefault="00BF1092" w:rsidP="00BF1092">
    <w:pPr>
      <w:pStyle w:val="Footer"/>
      <w:tabs>
        <w:tab w:val="right" w:pos="14854"/>
      </w:tabs>
    </w:pPr>
    <w:r w:rsidRPr="00B22203">
      <w:t xml:space="preserve">Template </w:t>
    </w:r>
    <w:r>
      <w:t>31a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43866" w14:textId="77777777" w:rsidR="004C0C2A" w:rsidRDefault="00063B6B" w:rsidP="004C0C2A">
    <w:pPr>
      <w:pStyle w:val="Footer"/>
      <w:tabs>
        <w:tab w:val="clear" w:pos="4153"/>
        <w:tab w:val="clear" w:pos="8306"/>
        <w:tab w:val="center" w:pos="4733"/>
        <w:tab w:val="right" w:pos="9467"/>
      </w:tabs>
    </w:pPr>
    <w:r w:rsidRPr="00FD05D7">
      <w:rPr>
        <w:b/>
        <w:bCs/>
      </w:rPr>
      <w:t>uts.edu.au/</w:t>
    </w:r>
    <w:r>
      <w:rPr>
        <w:b/>
        <w:bCs/>
      </w:rPr>
      <w:t>paccsc</w:t>
    </w:r>
    <w:r>
      <w:tab/>
    </w:r>
    <w:r>
      <w:rPr>
        <w:rFonts w:ascii="Calibri" w:hAnsi="Calibri" w:cs="Calibri"/>
      </w:rPr>
      <w:t>New study proposal</w:t>
    </w:r>
    <w:r w:rsidR="004C0C2A">
      <w:tab/>
    </w:r>
    <w:r w:rsidR="004C0C2A">
      <w:fldChar w:fldCharType="begin"/>
    </w:r>
    <w:r w:rsidR="004C0C2A">
      <w:instrText xml:space="preserve"> PAGE  \* MERGEFORMAT </w:instrText>
    </w:r>
    <w:r w:rsidR="004C0C2A">
      <w:fldChar w:fldCharType="separate"/>
    </w:r>
    <w:r w:rsidR="004C0C2A">
      <w:t>1</w:t>
    </w:r>
    <w:r w:rsidR="004C0C2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2D4FC6" w14:textId="77777777" w:rsidR="001157BD" w:rsidRDefault="001157BD">
      <w:pPr>
        <w:pStyle w:val="Header"/>
        <w:tabs>
          <w:tab w:val="clear" w:pos="4153"/>
          <w:tab w:val="clear" w:pos="8306"/>
        </w:tabs>
      </w:pPr>
      <w:r>
        <w:separator/>
      </w:r>
    </w:p>
  </w:footnote>
  <w:footnote w:type="continuationSeparator" w:id="0">
    <w:p w14:paraId="23EB782E" w14:textId="77777777" w:rsidR="001157BD" w:rsidRDefault="001157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911D4" w14:textId="77777777" w:rsidR="00E62774" w:rsidRDefault="00E62774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6CDBA8D" w14:textId="77777777" w:rsidR="00E62774" w:rsidRDefault="00E62774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26B28" w14:textId="77777777" w:rsidR="00905F01" w:rsidRDefault="00905F0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693D3A" w14:textId="7C9F9FDC" w:rsidR="00E62774" w:rsidRPr="00481074" w:rsidRDefault="00FE4E3B" w:rsidP="00FE4E3B">
    <w:pPr>
      <w:pStyle w:val="Header"/>
    </w:pPr>
    <w:r>
      <w:rPr>
        <w:noProof/>
        <w:color w:val="4A7CA1"/>
      </w:rPr>
      <w:drawing>
        <wp:anchor distT="0" distB="0" distL="114300" distR="114300" simplePos="0" relativeHeight="251660800" behindDoc="0" locked="0" layoutInCell="1" allowOverlap="1" wp14:anchorId="719CE3DD" wp14:editId="41566294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7556310" cy="1676400"/>
          <wp:effectExtent l="0" t="0" r="6985" b="0"/>
          <wp:wrapSquare wrapText="bothSides"/>
          <wp:docPr id="1" name="Picture 1" descr="Icon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6310" cy="1676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E6C58"/>
    <w:multiLevelType w:val="hybridMultilevel"/>
    <w:tmpl w:val="D38AE350"/>
    <w:lvl w:ilvl="0" w:tplc="9D960826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2583C09"/>
    <w:multiLevelType w:val="multilevel"/>
    <w:tmpl w:val="CA1AEEBA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792"/>
        </w:tabs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num w:numId="1" w16cid:durableId="2138529263">
    <w:abstractNumId w:val="1"/>
  </w:num>
  <w:num w:numId="2" w16cid:durableId="1163817437">
    <w:abstractNumId w:val="1"/>
  </w:num>
  <w:num w:numId="3" w16cid:durableId="882256930">
    <w:abstractNumId w:val="1"/>
  </w:num>
  <w:num w:numId="4" w16cid:durableId="7417603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wNrE0MbAwMzcyMTBS0lEKTi0uzszPAykwrAUAyq3YSCwAAAA="/>
  </w:docVars>
  <w:rsids>
    <w:rsidRoot w:val="001E2E85"/>
    <w:rsid w:val="000108D5"/>
    <w:rsid w:val="000450EE"/>
    <w:rsid w:val="00063B6B"/>
    <w:rsid w:val="00064B9F"/>
    <w:rsid w:val="00067FF3"/>
    <w:rsid w:val="000D2C96"/>
    <w:rsid w:val="000D6E90"/>
    <w:rsid w:val="001157BD"/>
    <w:rsid w:val="0013749F"/>
    <w:rsid w:val="001A596B"/>
    <w:rsid w:val="001C3549"/>
    <w:rsid w:val="001D4607"/>
    <w:rsid w:val="001E2E85"/>
    <w:rsid w:val="002503C0"/>
    <w:rsid w:val="00267646"/>
    <w:rsid w:val="00273CC2"/>
    <w:rsid w:val="002C36F7"/>
    <w:rsid w:val="002D2216"/>
    <w:rsid w:val="003551D4"/>
    <w:rsid w:val="00383EC3"/>
    <w:rsid w:val="0038683B"/>
    <w:rsid w:val="003D267D"/>
    <w:rsid w:val="00405B30"/>
    <w:rsid w:val="00420368"/>
    <w:rsid w:val="00473A3A"/>
    <w:rsid w:val="004753AB"/>
    <w:rsid w:val="00481074"/>
    <w:rsid w:val="00483BC9"/>
    <w:rsid w:val="004937BD"/>
    <w:rsid w:val="004C0C2A"/>
    <w:rsid w:val="004C2B9E"/>
    <w:rsid w:val="004F1F31"/>
    <w:rsid w:val="004F70F2"/>
    <w:rsid w:val="00581908"/>
    <w:rsid w:val="005961E9"/>
    <w:rsid w:val="00597D96"/>
    <w:rsid w:val="005D761B"/>
    <w:rsid w:val="005F6C91"/>
    <w:rsid w:val="00610E41"/>
    <w:rsid w:val="006119AC"/>
    <w:rsid w:val="00685ACF"/>
    <w:rsid w:val="006A198C"/>
    <w:rsid w:val="0073363B"/>
    <w:rsid w:val="00771F07"/>
    <w:rsid w:val="007A1912"/>
    <w:rsid w:val="007A2EC4"/>
    <w:rsid w:val="007D1EAE"/>
    <w:rsid w:val="007D4399"/>
    <w:rsid w:val="007F54A3"/>
    <w:rsid w:val="00837B94"/>
    <w:rsid w:val="008A653B"/>
    <w:rsid w:val="008C2DB3"/>
    <w:rsid w:val="008D67CC"/>
    <w:rsid w:val="009021A2"/>
    <w:rsid w:val="00905F01"/>
    <w:rsid w:val="00907716"/>
    <w:rsid w:val="00916CF3"/>
    <w:rsid w:val="0095132C"/>
    <w:rsid w:val="0096167E"/>
    <w:rsid w:val="009820E0"/>
    <w:rsid w:val="009842D7"/>
    <w:rsid w:val="009925BF"/>
    <w:rsid w:val="009D3736"/>
    <w:rsid w:val="009E74BB"/>
    <w:rsid w:val="00A36B35"/>
    <w:rsid w:val="00A5745B"/>
    <w:rsid w:val="00A60EF0"/>
    <w:rsid w:val="00A64722"/>
    <w:rsid w:val="00AA5B84"/>
    <w:rsid w:val="00AB1264"/>
    <w:rsid w:val="00AD026F"/>
    <w:rsid w:val="00B064E1"/>
    <w:rsid w:val="00B20662"/>
    <w:rsid w:val="00BF1092"/>
    <w:rsid w:val="00C10AB6"/>
    <w:rsid w:val="00C508FB"/>
    <w:rsid w:val="00C86970"/>
    <w:rsid w:val="00CA7ADC"/>
    <w:rsid w:val="00CD48A6"/>
    <w:rsid w:val="00CE3CD9"/>
    <w:rsid w:val="00D50713"/>
    <w:rsid w:val="00D767B7"/>
    <w:rsid w:val="00E105FC"/>
    <w:rsid w:val="00E162F7"/>
    <w:rsid w:val="00E53A43"/>
    <w:rsid w:val="00E53BB9"/>
    <w:rsid w:val="00E62774"/>
    <w:rsid w:val="00E93CD7"/>
    <w:rsid w:val="00EA53DF"/>
    <w:rsid w:val="00EE2DD5"/>
    <w:rsid w:val="00EF1A19"/>
    <w:rsid w:val="00F10E9E"/>
    <w:rsid w:val="00F25425"/>
    <w:rsid w:val="00FA63A8"/>
    <w:rsid w:val="00FC227C"/>
    <w:rsid w:val="00FD3591"/>
    <w:rsid w:val="00FE4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36B79011"/>
  <w15:chartTrackingRefBased/>
  <w15:docId w15:val="{72FF14AC-7788-43B8-9868-7073B58410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2C96"/>
    <w:pPr>
      <w:spacing w:before="120" w:after="120"/>
    </w:pPr>
    <w:rPr>
      <w:rFonts w:ascii="Arial" w:hAnsi="Arial"/>
    </w:rPr>
  </w:style>
  <w:style w:type="paragraph" w:styleId="Heading1">
    <w:name w:val="heading 1"/>
    <w:basedOn w:val="Normal"/>
    <w:next w:val="Normal"/>
    <w:qFormat/>
    <w:rsid w:val="00685ACF"/>
    <w:pPr>
      <w:keepNext/>
      <w:numPr>
        <w:numId w:val="3"/>
      </w:numPr>
      <w:tabs>
        <w:tab w:val="clear" w:pos="360"/>
        <w:tab w:val="left" w:pos="720"/>
      </w:tabs>
      <w:spacing w:before="480" w:after="240"/>
      <w:ind w:left="720" w:hanging="720"/>
      <w:outlineLvl w:val="0"/>
    </w:pPr>
    <w:rPr>
      <w:rFonts w:cs="Arial"/>
      <w:b/>
      <w:bCs/>
      <w:color w:val="4A7CA1"/>
      <w:kern w:val="32"/>
      <w:sz w:val="28"/>
      <w:szCs w:val="32"/>
      <w:lang w:val="en-US"/>
    </w:rPr>
  </w:style>
  <w:style w:type="paragraph" w:styleId="Heading2">
    <w:name w:val="heading 2"/>
    <w:basedOn w:val="Normal"/>
    <w:next w:val="Normal"/>
    <w:qFormat/>
    <w:rsid w:val="00685ACF"/>
    <w:pPr>
      <w:keepNext/>
      <w:numPr>
        <w:ilvl w:val="1"/>
        <w:numId w:val="3"/>
      </w:numPr>
      <w:tabs>
        <w:tab w:val="clear" w:pos="792"/>
        <w:tab w:val="left" w:pos="720"/>
      </w:tabs>
      <w:spacing w:before="240"/>
      <w:ind w:left="720" w:hanging="720"/>
      <w:outlineLvl w:val="1"/>
    </w:pPr>
    <w:rPr>
      <w:rFonts w:cs="Arial"/>
      <w:b/>
      <w:bCs/>
      <w:iCs/>
      <w:color w:val="7AC141"/>
      <w:sz w:val="24"/>
      <w:szCs w:val="28"/>
      <w:lang w:val="en-US"/>
    </w:rPr>
  </w:style>
  <w:style w:type="paragraph" w:styleId="Heading3">
    <w:name w:val="heading 3"/>
    <w:basedOn w:val="Normal"/>
    <w:next w:val="Normal"/>
    <w:qFormat/>
    <w:rsid w:val="0073363B"/>
    <w:pPr>
      <w:keepNext/>
      <w:keepLines/>
      <w:spacing w:before="200"/>
      <w:outlineLvl w:val="2"/>
    </w:pPr>
    <w:rPr>
      <w:rFonts w:ascii="Cambria" w:eastAsia="Calibri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73363B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73363B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semiHidden/>
    <w:rsid w:val="0073363B"/>
  </w:style>
  <w:style w:type="character" w:customStyle="1" w:styleId="Heading1Char">
    <w:name w:val="Heading 1 Char"/>
    <w:locked/>
    <w:rsid w:val="0073363B"/>
    <w:rPr>
      <w:rFonts w:ascii="Arial" w:hAnsi="Arial" w:cs="Arial"/>
      <w:b/>
      <w:bCs/>
      <w:noProof w:val="0"/>
      <w:color w:val="4A7CA1"/>
      <w:kern w:val="32"/>
      <w:sz w:val="28"/>
      <w:szCs w:val="32"/>
      <w:lang w:val="en-GB" w:eastAsia="en-US" w:bidi="ar-SA"/>
    </w:rPr>
  </w:style>
  <w:style w:type="character" w:customStyle="1" w:styleId="Heading3Char">
    <w:name w:val="Heading 3 Char"/>
    <w:locked/>
    <w:rsid w:val="0073363B"/>
    <w:rPr>
      <w:rFonts w:ascii="Cambria" w:eastAsia="Calibri" w:hAnsi="Cambria"/>
      <w:b/>
      <w:bCs/>
      <w:noProof w:val="0"/>
      <w:color w:val="4F81BD"/>
      <w:sz w:val="22"/>
      <w:szCs w:val="22"/>
      <w:lang w:val="en-AU" w:eastAsia="en-US" w:bidi="ar-SA"/>
    </w:rPr>
  </w:style>
  <w:style w:type="paragraph" w:styleId="NormalWeb">
    <w:name w:val="Normal (Web)"/>
    <w:basedOn w:val="Normal"/>
    <w:semiHidden/>
    <w:rsid w:val="0073363B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Hyperlink">
    <w:name w:val="Hyperlink"/>
    <w:semiHidden/>
    <w:rsid w:val="0073363B"/>
    <w:rPr>
      <w:color w:val="0000FF"/>
      <w:u w:val="single"/>
    </w:rPr>
  </w:style>
  <w:style w:type="character" w:styleId="CommentReference">
    <w:name w:val="annotation reference"/>
    <w:semiHidden/>
    <w:rsid w:val="0073363B"/>
    <w:rPr>
      <w:sz w:val="16"/>
      <w:szCs w:val="16"/>
    </w:rPr>
  </w:style>
  <w:style w:type="paragraph" w:styleId="CommentText">
    <w:name w:val="annotation text"/>
    <w:basedOn w:val="Normal"/>
    <w:semiHidden/>
    <w:rsid w:val="0073363B"/>
  </w:style>
  <w:style w:type="paragraph" w:styleId="CommentSubject">
    <w:name w:val="annotation subject"/>
    <w:basedOn w:val="CommentText"/>
    <w:next w:val="CommentText"/>
    <w:semiHidden/>
    <w:rsid w:val="0073363B"/>
    <w:rPr>
      <w:b/>
      <w:bCs/>
    </w:rPr>
  </w:style>
  <w:style w:type="paragraph" w:styleId="BalloonText">
    <w:name w:val="Balloon Text"/>
    <w:basedOn w:val="Normal"/>
    <w:semiHidden/>
    <w:rsid w:val="0073363B"/>
    <w:rPr>
      <w:rFonts w:ascii="Tahoma" w:hAnsi="Tahoma" w:cs="Calibri"/>
      <w:sz w:val="16"/>
      <w:szCs w:val="16"/>
    </w:rPr>
  </w:style>
  <w:style w:type="character" w:styleId="FollowedHyperlink">
    <w:name w:val="FollowedHyperlink"/>
    <w:uiPriority w:val="99"/>
    <w:semiHidden/>
    <w:unhideWhenUsed/>
    <w:rsid w:val="008A653B"/>
    <w:rPr>
      <w:color w:val="800080"/>
      <w:u w:val="single"/>
    </w:rPr>
  </w:style>
  <w:style w:type="character" w:customStyle="1" w:styleId="FooterChar">
    <w:name w:val="Footer Char"/>
    <w:link w:val="Footer"/>
    <w:uiPriority w:val="99"/>
    <w:rsid w:val="004F70F2"/>
    <w:rPr>
      <w:rFonts w:ascii="Arial" w:hAnsi="Arial"/>
    </w:rPr>
  </w:style>
  <w:style w:type="character" w:customStyle="1" w:styleId="HeaderChar">
    <w:name w:val="Header Char"/>
    <w:link w:val="Header"/>
    <w:uiPriority w:val="99"/>
    <w:rsid w:val="005D761B"/>
    <w:rPr>
      <w:rFonts w:ascii="Arial" w:hAnsi="Arial"/>
      <w:lang w:eastAsia="en-AU"/>
    </w:rPr>
  </w:style>
  <w:style w:type="paragraph" w:customStyle="1" w:styleId="UTSDate">
    <w:name w:val="UTS Date"/>
    <w:qFormat/>
    <w:rsid w:val="00064B9F"/>
    <w:pPr>
      <w:jc w:val="right"/>
    </w:pPr>
    <w:rPr>
      <w:rFonts w:ascii="Calibri" w:eastAsia="Calibri" w:hAnsi="Calibri"/>
      <w:color w:val="FFFFFF"/>
      <w:sz w:val="14"/>
      <w:szCs w:val="14"/>
      <w:lang w:eastAsia="en-US"/>
    </w:rPr>
  </w:style>
  <w:style w:type="character" w:styleId="UnresolvedMention">
    <w:name w:val="Unresolved Mention"/>
    <w:uiPriority w:val="99"/>
    <w:semiHidden/>
    <w:unhideWhenUsed/>
    <w:rsid w:val="00A36B3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F1092"/>
    <w:pPr>
      <w:spacing w:before="0" w:after="0"/>
      <w:ind w:left="720"/>
      <w:contextualSpacing/>
    </w:pPr>
    <w:rPr>
      <w:rFonts w:ascii="Times New Roman" w:hAnsi="Times New Roman"/>
      <w:sz w:val="24"/>
      <w:lang w:val="en-GB" w:eastAsia="en-US"/>
    </w:rPr>
  </w:style>
  <w:style w:type="paragraph" w:styleId="Revision">
    <w:name w:val="Revision"/>
    <w:hidden/>
    <w:uiPriority w:val="99"/>
    <w:semiHidden/>
    <w:rsid w:val="00E93CD7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paccsc@uts.edu.au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352</Words>
  <Characters>211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syborg</vt:lpstr>
    </vt:vector>
  </TitlesOfParts>
  <Company>Daniel Borg</Company>
  <LinksUpToDate>false</LinksUpToDate>
  <CharactersWithSpaces>2461</CharactersWithSpaces>
  <SharedDoc>false</SharedDoc>
  <HLinks>
    <vt:vector size="6" baseType="variant">
      <vt:variant>
        <vt:i4>2555996</vt:i4>
      </vt:variant>
      <vt:variant>
        <vt:i4>0</vt:i4>
      </vt:variant>
      <vt:variant>
        <vt:i4>0</vt:i4>
      </vt:variant>
      <vt:variant>
        <vt:i4>5</vt:i4>
      </vt:variant>
      <vt:variant>
        <vt:lpwstr>mailto:paccsc@uts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borg</dc:title>
  <dc:subject/>
  <dc:creator>ALABS</dc:creator>
  <cp:keywords/>
  <cp:lastModifiedBy>Yinyin Phyo</cp:lastModifiedBy>
  <cp:revision>8</cp:revision>
  <cp:lastPrinted>2007-07-13T02:38:00Z</cp:lastPrinted>
  <dcterms:created xsi:type="dcterms:W3CDTF">2020-08-03T22:45:00Z</dcterms:created>
  <dcterms:modified xsi:type="dcterms:W3CDTF">2022-04-04T06:59:00Z</dcterms:modified>
</cp:coreProperties>
</file>